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E698B5" w14:textId="20212691" w:rsidR="000B414C" w:rsidRPr="0084745C" w:rsidRDefault="00C3158D" w:rsidP="00C3158D">
      <w:pPr>
        <w:pStyle w:val="DoEheading12018"/>
      </w:pPr>
      <w:r>
        <w:rPr>
          <w:noProof/>
          <w:lang w:eastAsia="en-AU"/>
        </w:rPr>
        <w:drawing>
          <wp:inline distT="0" distB="0" distL="0" distR="0" wp14:anchorId="02BDA026" wp14:editId="3FB57F23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403E2E34">
        <w:t xml:space="preserve"> </w:t>
      </w:r>
      <w:r>
        <w:t xml:space="preserve">Stage 4 </w:t>
      </w:r>
      <w:r w:rsidR="403E2E34" w:rsidRPr="403E2E34">
        <w:t>German</w:t>
      </w:r>
      <w:r w:rsidR="00BA7429">
        <w:t xml:space="preserve"> – sample assessment</w:t>
      </w:r>
      <w:r w:rsidR="001B16AA">
        <w:t xml:space="preserve"> task</w:t>
      </w:r>
    </w:p>
    <w:p w14:paraId="27BCAABE" w14:textId="0EA55E9C" w:rsidR="008C2A78" w:rsidRDefault="001B16AA" w:rsidP="00BA7429">
      <w:pPr>
        <w:pStyle w:val="DoEbodytext2018"/>
      </w:pPr>
      <w:r>
        <w:t xml:space="preserve">Note to teacher: </w:t>
      </w:r>
      <w:r w:rsidR="00C3158D" w:rsidRPr="008D41E4">
        <w:t xml:space="preserve">This </w:t>
      </w:r>
      <w:r w:rsidR="00BA7429">
        <w:t xml:space="preserve">is a sample only. Please </w:t>
      </w:r>
      <w:r w:rsidR="00C3158D">
        <w:t xml:space="preserve">modify according to student needs and </w:t>
      </w:r>
      <w:r w:rsidR="00BA7429">
        <w:t xml:space="preserve">your </w:t>
      </w:r>
      <w:r w:rsidR="00C3158D">
        <w:t>school context.</w:t>
      </w:r>
    </w:p>
    <w:p w14:paraId="792B343A" w14:textId="469044BB" w:rsidR="008C2A78" w:rsidRDefault="008C2A78" w:rsidP="004C6008">
      <w:pPr>
        <w:pStyle w:val="DoEheading22018"/>
      </w:pPr>
      <w:r>
        <w:t xml:space="preserve">Unit – </w:t>
      </w:r>
      <w:r w:rsidR="004C6008">
        <w:t>s</w:t>
      </w:r>
      <w:r w:rsidR="00255A92">
        <w:t xml:space="preserve">tudent exchange </w:t>
      </w:r>
    </w:p>
    <w:p w14:paraId="34759C41" w14:textId="2621385C" w:rsidR="004C6008" w:rsidRDefault="004C6008" w:rsidP="004C6008">
      <w:pPr>
        <w:pStyle w:val="DoEbodytext2018"/>
        <w:rPr>
          <w:lang w:eastAsia="en-US"/>
        </w:rPr>
      </w:pPr>
      <w:r>
        <w:rPr>
          <w:lang w:eastAsia="en-US"/>
        </w:rPr>
        <w:t>A student:</w:t>
      </w:r>
    </w:p>
    <w:p w14:paraId="6DF143C3" w14:textId="527C8A88" w:rsidR="004C6008" w:rsidRPr="004C6008" w:rsidRDefault="004C6008" w:rsidP="004C6008">
      <w:pPr>
        <w:pStyle w:val="DoElist1bullet2018"/>
        <w:numPr>
          <w:ilvl w:val="0"/>
          <w:numId w:val="28"/>
        </w:numPr>
        <w:rPr>
          <w:rStyle w:val="DoEstrongemphasis2018"/>
          <w:b w:val="0"/>
        </w:rPr>
      </w:pPr>
      <w:r>
        <w:rPr>
          <w:rStyle w:val="DoEstrongemphasis2018"/>
          <w:lang w:eastAsia="en-US"/>
        </w:rPr>
        <w:t xml:space="preserve">LGE4-3C </w:t>
      </w:r>
      <w:r w:rsidRPr="00A0455C">
        <w:rPr>
          <w:rStyle w:val="DoEstrongemphasis2018"/>
          <w:b w:val="0"/>
          <w:lang w:eastAsia="en-US"/>
        </w:rPr>
        <w:t>organises and responds to information and ideas in texts for different audiences</w:t>
      </w:r>
    </w:p>
    <w:p w14:paraId="34F8AE0C" w14:textId="30639DF6" w:rsidR="004C6008" w:rsidRDefault="004C6008" w:rsidP="004C6008">
      <w:pPr>
        <w:pStyle w:val="DoElist1bullet2018"/>
        <w:numPr>
          <w:ilvl w:val="0"/>
          <w:numId w:val="28"/>
        </w:numPr>
        <w:rPr>
          <w:rStyle w:val="DoEstrongemphasis2018"/>
          <w:lang w:eastAsia="en-US"/>
        </w:rPr>
      </w:pPr>
      <w:r>
        <w:rPr>
          <w:rStyle w:val="DoEstrongemphasis2018"/>
          <w:lang w:eastAsia="en-US"/>
        </w:rPr>
        <w:t xml:space="preserve">LGE4-4C </w:t>
      </w:r>
      <w:r w:rsidRPr="00A0455C">
        <w:rPr>
          <w:rStyle w:val="DoEstrongemphasis2018"/>
          <w:b w:val="0"/>
          <w:lang w:eastAsia="en-US"/>
        </w:rPr>
        <w:t>applies a range of linguistic structures to compose texts in German, using a range of formats for different audiences</w:t>
      </w:r>
    </w:p>
    <w:p w14:paraId="4339CFAF" w14:textId="77777777" w:rsidR="004C6008" w:rsidRDefault="004C6008" w:rsidP="004C6008">
      <w:pPr>
        <w:pStyle w:val="DoElist1bullet2018"/>
        <w:numPr>
          <w:ilvl w:val="0"/>
          <w:numId w:val="28"/>
        </w:numPr>
        <w:rPr>
          <w:rStyle w:val="DoEstrongemphasis2018"/>
          <w:b w:val="0"/>
          <w:lang w:eastAsia="en-US"/>
        </w:rPr>
      </w:pPr>
      <w:r>
        <w:rPr>
          <w:rStyle w:val="DoEstrongemphasis2018"/>
          <w:lang w:eastAsia="en-US"/>
        </w:rPr>
        <w:t xml:space="preserve">LGE4-6U </w:t>
      </w:r>
      <w:r w:rsidRPr="00A0455C">
        <w:rPr>
          <w:rStyle w:val="DoEstrongemphasis2018"/>
          <w:b w:val="0"/>
          <w:lang w:eastAsia="en-US"/>
        </w:rPr>
        <w:t>applies features of German grammatical structures and sentence patterns to convey information and ideas</w:t>
      </w:r>
    </w:p>
    <w:p w14:paraId="60461E99" w14:textId="787E737B" w:rsidR="00491EFC" w:rsidRDefault="004C6008" w:rsidP="004C6008">
      <w:pPr>
        <w:pStyle w:val="DoEreference2018"/>
      </w:pPr>
      <w:r>
        <w:rPr>
          <w:lang w:eastAsia="en-US"/>
        </w:rPr>
        <w:t xml:space="preserve">All outcomes referred to in this unit come from </w:t>
      </w:r>
      <w:hyperlink r:id="rId12" w:history="1">
        <w:r>
          <w:rPr>
            <w:rStyle w:val="Hyperlink"/>
            <w:lang w:eastAsia="en-US"/>
          </w:rPr>
          <w:t>German K-10 Syllabus</w:t>
        </w:r>
      </w:hyperlink>
      <w:r>
        <w:rPr>
          <w:rStyle w:val="Hyperlink"/>
          <w:lang w:eastAsia="en-US"/>
        </w:rPr>
        <w:t xml:space="preserve"> </w:t>
      </w:r>
      <w:r>
        <w:rPr>
          <w:lang w:eastAsia="en-US"/>
        </w:rPr>
        <w:t>© NSW Education Standards Authority (NESA) for and on behalf of the Crown in right of the State of New South Wales, 2018.</w:t>
      </w:r>
    </w:p>
    <w:p w14:paraId="374268CA" w14:textId="77777777" w:rsidR="004C6008" w:rsidRDefault="004C6008" w:rsidP="004C6008">
      <w:pPr>
        <w:pStyle w:val="DoEheading22018"/>
      </w:pPr>
      <w:r>
        <w:t>How you will be marked</w:t>
      </w:r>
    </w:p>
    <w:p w14:paraId="09BACBF4" w14:textId="77777777" w:rsidR="004C6008" w:rsidRDefault="004C6008" w:rsidP="004C6008">
      <w:pPr>
        <w:pStyle w:val="DoElist1bullet2018"/>
        <w:numPr>
          <w:ilvl w:val="0"/>
          <w:numId w:val="0"/>
        </w:numPr>
      </w:pPr>
      <w:r>
        <w:t>In Part A, you will be marked on your ability to correctly match each exchange student to the appropriate family, providing reasons for each match (in English).</w:t>
      </w:r>
    </w:p>
    <w:p w14:paraId="5E2EF674" w14:textId="77777777" w:rsidR="004C6008" w:rsidRDefault="004C6008" w:rsidP="004C6008">
      <w:pPr>
        <w:pStyle w:val="DoElist1bullet2018"/>
        <w:numPr>
          <w:ilvl w:val="0"/>
          <w:numId w:val="0"/>
        </w:numPr>
      </w:pPr>
      <w:r>
        <w:t>In Part B, you will be marked on your ability to write the relevant information in full German sentences, with accurate grammar and spelling.</w:t>
      </w:r>
    </w:p>
    <w:p w14:paraId="1AF13DE9" w14:textId="77777777" w:rsidR="004C6008" w:rsidRDefault="004C6008">
      <w:pPr>
        <w:spacing w:before="0" w:line="240" w:lineRule="auto"/>
        <w:rPr>
          <w:rFonts w:ascii="Helvetica" w:hAnsi="Helvetica"/>
          <w:sz w:val="40"/>
          <w:szCs w:val="40"/>
          <w:lang w:eastAsia="en-US"/>
        </w:rPr>
      </w:pPr>
      <w:r>
        <w:br w:type="page"/>
      </w:r>
    </w:p>
    <w:p w14:paraId="6DCA2E05" w14:textId="4AB19D6D" w:rsidR="00491EFC" w:rsidRDefault="00491EFC" w:rsidP="004C6008">
      <w:pPr>
        <w:pStyle w:val="DoEheading32018"/>
      </w:pPr>
      <w:r>
        <w:lastRenderedPageBreak/>
        <w:t>Part A</w:t>
      </w:r>
    </w:p>
    <w:p w14:paraId="731109CA" w14:textId="6F8A0563" w:rsidR="001B16AA" w:rsidRDefault="001B16AA" w:rsidP="00491EFC">
      <w:pPr>
        <w:pStyle w:val="DoEbodytext2018"/>
      </w:pPr>
      <w:r>
        <w:t>Y</w:t>
      </w:r>
      <w:r w:rsidRPr="00C3158D">
        <w:t xml:space="preserve">ou’re </w:t>
      </w:r>
      <w:r w:rsidR="00AC62DC">
        <w:t xml:space="preserve">doing work experience at a student exchange company and need to match successful applicants </w:t>
      </w:r>
      <w:r w:rsidR="00144DC4">
        <w:t>(</w:t>
      </w:r>
      <w:proofErr w:type="spellStart"/>
      <w:r w:rsidR="00144DC4" w:rsidRPr="00144DC4">
        <w:rPr>
          <w:i/>
        </w:rPr>
        <w:t>Austauschschüler</w:t>
      </w:r>
      <w:proofErr w:type="spellEnd"/>
      <w:r w:rsidR="00144DC4">
        <w:t xml:space="preserve">) </w:t>
      </w:r>
      <w:r w:rsidR="00AC62DC">
        <w:t>to their host families</w:t>
      </w:r>
      <w:r w:rsidR="00144DC4">
        <w:t xml:space="preserve"> (</w:t>
      </w:r>
      <w:proofErr w:type="spellStart"/>
      <w:r w:rsidR="00144DC4" w:rsidRPr="00144DC4">
        <w:rPr>
          <w:i/>
        </w:rPr>
        <w:t>Gastfamilien</w:t>
      </w:r>
      <w:proofErr w:type="spellEnd"/>
      <w:r w:rsidR="00144DC4">
        <w:t>)</w:t>
      </w:r>
      <w:r w:rsidR="00AC62DC">
        <w:t xml:space="preserve">. Read about each applicant’s family and interests, and then match them to the most suitable family. </w:t>
      </w:r>
      <w:r w:rsidR="00C70201">
        <w:t>In English, provide 3</w:t>
      </w:r>
      <w:r w:rsidR="00491EFC">
        <w:t xml:space="preserve"> reasons for e</w:t>
      </w:r>
      <w:r w:rsidR="00E00071">
        <w:t>ach match</w:t>
      </w:r>
      <w:r w:rsidR="00491EFC">
        <w:t>, based on the information provided</w:t>
      </w:r>
      <w:r w:rsidR="00E00071">
        <w:t xml:space="preserve"> below</w:t>
      </w:r>
      <w:r w:rsidR="00491EFC">
        <w:t>.</w:t>
      </w:r>
    </w:p>
    <w:p w14:paraId="01B7B6F1" w14:textId="77777777" w:rsidR="001B16AA" w:rsidRPr="001B16AA" w:rsidRDefault="001B16AA" w:rsidP="00BA7429">
      <w:pPr>
        <w:pStyle w:val="DoEbodytext2018"/>
        <w:rPr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Exchange student applicants"/>
      </w:tblPr>
      <w:tblGrid>
        <w:gridCol w:w="5378"/>
        <w:gridCol w:w="5378"/>
      </w:tblGrid>
      <w:tr w:rsidR="00BA7429" w14:paraId="6B59ABBA" w14:textId="77777777" w:rsidTr="00E85AB4">
        <w:trPr>
          <w:tblHeader/>
        </w:trPr>
        <w:tc>
          <w:tcPr>
            <w:tcW w:w="5378" w:type="dxa"/>
          </w:tcPr>
          <w:p w14:paraId="4E38829A" w14:textId="56AB2AD0" w:rsidR="00BA7429" w:rsidRDefault="00BA7429" w:rsidP="001B16AA">
            <w:pPr>
              <w:pStyle w:val="DoEtableheading2018"/>
            </w:pPr>
            <w:proofErr w:type="spellStart"/>
            <w:r>
              <w:t>Austauschschüler</w:t>
            </w:r>
            <w:proofErr w:type="spellEnd"/>
          </w:p>
        </w:tc>
        <w:tc>
          <w:tcPr>
            <w:tcW w:w="5378" w:type="dxa"/>
          </w:tcPr>
          <w:p w14:paraId="68F71E7E" w14:textId="77777777" w:rsidR="00BA7429" w:rsidRDefault="00BA7429" w:rsidP="00904113">
            <w:pPr>
              <w:pStyle w:val="DoEbodytext2018"/>
              <w:spacing w:before="0"/>
            </w:pPr>
          </w:p>
        </w:tc>
      </w:tr>
      <w:tr w:rsidR="00BA7429" w:rsidRPr="00EB0757" w14:paraId="6400458D" w14:textId="77777777" w:rsidTr="00BA7429">
        <w:tc>
          <w:tcPr>
            <w:tcW w:w="5378" w:type="dxa"/>
          </w:tcPr>
          <w:p w14:paraId="55F1F550" w14:textId="77777777" w:rsidR="00BA7429" w:rsidRDefault="00BA7429" w:rsidP="001B16AA">
            <w:pPr>
              <w:pStyle w:val="DoEtabletext2018"/>
              <w:rPr>
                <w:lang w:val="de-DE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5D8CB0A5" wp14:editId="2BA630D4">
                  <wp:extent cx="958500" cy="1440000"/>
                  <wp:effectExtent l="0" t="0" r="0" b="8255"/>
                  <wp:docPr id="2" name="Picture 2" title="Lukas ph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oy-2691492_640[1]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85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5CE491" w14:textId="07C2A591" w:rsidR="00BA7429" w:rsidRPr="005E4DBE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>Name:</w:t>
            </w:r>
            <w:r>
              <w:rPr>
                <w:lang w:val="de-DE"/>
              </w:rPr>
              <w:t xml:space="preserve"> </w:t>
            </w:r>
            <w:r w:rsidRPr="005E4DBE">
              <w:rPr>
                <w:lang w:val="de-DE"/>
              </w:rPr>
              <w:t>Lukas Fischer</w:t>
            </w:r>
          </w:p>
          <w:p w14:paraId="0CB954BD" w14:textId="0E7DAB27" w:rsidR="00BA7429" w:rsidRPr="005E4DBE" w:rsidRDefault="00EB0757" w:rsidP="001B16AA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Alter: vierzehn</w:t>
            </w:r>
          </w:p>
          <w:p w14:paraId="33362DD3" w14:textId="07095270" w:rsidR="00BA7429" w:rsidRDefault="00EB0757" w:rsidP="001B16AA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Familie: zwei</w:t>
            </w:r>
            <w:r w:rsidR="00BA7429" w:rsidRPr="005E4DBE">
              <w:rPr>
                <w:lang w:val="de-DE"/>
              </w:rPr>
              <w:t xml:space="preserve"> Brüder und </w:t>
            </w:r>
            <w:r>
              <w:rPr>
                <w:lang w:val="de-DE"/>
              </w:rPr>
              <w:t>eine</w:t>
            </w:r>
            <w:r w:rsidR="00BA7429" w:rsidRPr="005E4DBE">
              <w:rPr>
                <w:lang w:val="de-DE"/>
              </w:rPr>
              <w:t xml:space="preserve"> Schwester</w:t>
            </w:r>
          </w:p>
          <w:p w14:paraId="68FD338D" w14:textId="77777777" w:rsidR="00BA7429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>Interesse: Fußball, klassiche Musik</w:t>
            </w:r>
            <w:r>
              <w:rPr>
                <w:lang w:val="de-DE"/>
              </w:rPr>
              <w:t>, Computerspielen, kochen</w:t>
            </w:r>
          </w:p>
          <w:p w14:paraId="3BEBD9F4" w14:textId="1FCD509D" w:rsidR="004F57EC" w:rsidRPr="00BA7429" w:rsidRDefault="004F57EC" w:rsidP="001B16AA">
            <w:pPr>
              <w:pStyle w:val="DoEtabletext2018"/>
              <w:rPr>
                <w:lang w:val="de-DE"/>
              </w:rPr>
            </w:pPr>
            <w:r w:rsidRPr="004F57EC">
              <w:rPr>
                <w:lang w:val="de-DE"/>
              </w:rPr>
              <w:t>Persönlichkeitseigenschaften</w:t>
            </w:r>
            <w:r>
              <w:rPr>
                <w:lang w:val="de-DE"/>
              </w:rPr>
              <w:t xml:space="preserve">: </w:t>
            </w:r>
            <w:r w:rsidR="00907716">
              <w:rPr>
                <w:lang w:val="de-DE"/>
              </w:rPr>
              <w:t>lustig aber ein bisschen faul</w:t>
            </w:r>
          </w:p>
        </w:tc>
        <w:tc>
          <w:tcPr>
            <w:tcW w:w="5378" w:type="dxa"/>
          </w:tcPr>
          <w:p w14:paraId="2BC5F05D" w14:textId="65F9AA52" w:rsidR="00BA7429" w:rsidRDefault="00BA7429" w:rsidP="001B16AA">
            <w:pPr>
              <w:pStyle w:val="DoEtabletext2018"/>
              <w:rPr>
                <w:lang w:val="de-DE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B2A39DD" wp14:editId="27126B6E">
                  <wp:extent cx="960000" cy="1440000"/>
                  <wp:effectExtent l="0" t="0" r="0" b="8255"/>
                  <wp:docPr id="3" name="Picture 3" title="Amy ph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ady_images_beautiful_young_asia_china_darck-695173[1]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A2FB92" w14:textId="201C8F1B" w:rsidR="00BA7429" w:rsidRPr="005E4DBE" w:rsidRDefault="001B16AA" w:rsidP="001B16AA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 xml:space="preserve">Name: </w:t>
            </w:r>
            <w:r w:rsidR="00BA7429">
              <w:rPr>
                <w:lang w:val="de-DE"/>
              </w:rPr>
              <w:t>Amy Luey</w:t>
            </w:r>
          </w:p>
          <w:p w14:paraId="7E99FD6E" w14:textId="7DCD50B8" w:rsidR="00BA7429" w:rsidRPr="005E4DBE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 xml:space="preserve">Alter: </w:t>
            </w:r>
            <w:r w:rsidR="00EB0757">
              <w:rPr>
                <w:lang w:val="de-DE"/>
              </w:rPr>
              <w:t>fünfzehn</w:t>
            </w:r>
          </w:p>
          <w:p w14:paraId="00E27D9F" w14:textId="0993AA6D" w:rsidR="00BA7429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 xml:space="preserve">Familie: </w:t>
            </w:r>
            <w:r w:rsidR="00EB0757">
              <w:rPr>
                <w:lang w:val="de-DE"/>
              </w:rPr>
              <w:t xml:space="preserve">zwei </w:t>
            </w:r>
            <w:r>
              <w:rPr>
                <w:lang w:val="de-DE"/>
              </w:rPr>
              <w:t>Schwester</w:t>
            </w:r>
          </w:p>
          <w:p w14:paraId="1498CEC1" w14:textId="77777777" w:rsidR="00BA7429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 xml:space="preserve">Interesse: </w:t>
            </w:r>
            <w:r>
              <w:rPr>
                <w:lang w:val="de-DE"/>
              </w:rPr>
              <w:t>Volleyball, tanzen, Einkaufen gehen, fernsehen</w:t>
            </w:r>
          </w:p>
          <w:p w14:paraId="62153E34" w14:textId="3745B1AD" w:rsidR="00907716" w:rsidRPr="00BA7429" w:rsidRDefault="00907716" w:rsidP="00907716">
            <w:pPr>
              <w:pStyle w:val="DoEtabletext2018"/>
              <w:rPr>
                <w:lang w:val="de-DE"/>
              </w:rPr>
            </w:pPr>
            <w:r w:rsidRPr="004F57EC">
              <w:rPr>
                <w:lang w:val="de-DE"/>
              </w:rPr>
              <w:t>Persönlichkeitseigenschaften</w:t>
            </w:r>
            <w:r>
              <w:rPr>
                <w:lang w:val="de-DE"/>
              </w:rPr>
              <w:t>: freundlich</w:t>
            </w:r>
          </w:p>
        </w:tc>
      </w:tr>
      <w:tr w:rsidR="00BA7429" w:rsidRPr="00640B93" w14:paraId="046951EC" w14:textId="77777777" w:rsidTr="00BA7429">
        <w:tc>
          <w:tcPr>
            <w:tcW w:w="5378" w:type="dxa"/>
          </w:tcPr>
          <w:p w14:paraId="26C7A53C" w14:textId="77777777" w:rsidR="00BA7429" w:rsidRDefault="00BA7429" w:rsidP="001B16AA">
            <w:pPr>
              <w:pStyle w:val="DoEtabletext2018"/>
              <w:rPr>
                <w:lang w:val="de-DE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1D1BC40" wp14:editId="3D30C3BE">
                  <wp:extent cx="1389024" cy="1440000"/>
                  <wp:effectExtent l="0" t="0" r="1905" b="8255"/>
                  <wp:docPr id="7" name="Picture 7" title="Hakeem ph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2017_1_3-Palestinian-boys-Farah-and-Zatari[1].jp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934" r="56057" b="26728"/>
                          <a:stretch/>
                        </pic:blipFill>
                        <pic:spPr bwMode="auto">
                          <a:xfrm>
                            <a:off x="0" y="0"/>
                            <a:ext cx="1389024" cy="144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1ABAEC" w14:textId="64542BC5" w:rsidR="00BA7429" w:rsidRPr="005E4DBE" w:rsidRDefault="001B16AA" w:rsidP="001B16AA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Name:</w:t>
            </w:r>
            <w:r w:rsidR="00BA7429">
              <w:rPr>
                <w:lang w:val="de-DE"/>
              </w:rPr>
              <w:t xml:space="preserve"> Hakeem Bashir</w:t>
            </w:r>
          </w:p>
          <w:p w14:paraId="2081DE8E" w14:textId="1D3FFA4E" w:rsidR="00BA7429" w:rsidRPr="005E4DBE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 xml:space="preserve">Alter: </w:t>
            </w:r>
            <w:r w:rsidR="00EB0757">
              <w:rPr>
                <w:lang w:val="de-DE"/>
              </w:rPr>
              <w:t>sechszehn</w:t>
            </w:r>
          </w:p>
          <w:p w14:paraId="4974FAC4" w14:textId="08A2A6FA" w:rsidR="00BA7429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 xml:space="preserve">Familie: </w:t>
            </w:r>
            <w:r>
              <w:rPr>
                <w:lang w:val="de-DE"/>
              </w:rPr>
              <w:t>Einzelkind</w:t>
            </w:r>
          </w:p>
          <w:p w14:paraId="62E2646F" w14:textId="77777777" w:rsidR="00BA7429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 xml:space="preserve">Interesse: Fußball, </w:t>
            </w:r>
            <w:r>
              <w:rPr>
                <w:lang w:val="de-DE"/>
              </w:rPr>
              <w:t>Musik hören, studieren</w:t>
            </w:r>
          </w:p>
          <w:p w14:paraId="79792B4E" w14:textId="4D3FFF16" w:rsidR="00907716" w:rsidRPr="00BA7429" w:rsidRDefault="00907716" w:rsidP="001B16AA">
            <w:pPr>
              <w:pStyle w:val="DoEtabletext2018"/>
              <w:rPr>
                <w:lang w:val="de-DE"/>
              </w:rPr>
            </w:pPr>
            <w:r w:rsidRPr="004F57EC">
              <w:rPr>
                <w:lang w:val="de-DE"/>
              </w:rPr>
              <w:t>Persönlichkeitseigenschaften</w:t>
            </w:r>
            <w:r>
              <w:rPr>
                <w:lang w:val="de-DE"/>
              </w:rPr>
              <w:t>: schüchtern</w:t>
            </w:r>
          </w:p>
        </w:tc>
        <w:tc>
          <w:tcPr>
            <w:tcW w:w="5378" w:type="dxa"/>
          </w:tcPr>
          <w:p w14:paraId="70368EED" w14:textId="77777777" w:rsidR="00BA7429" w:rsidRDefault="00BA7429" w:rsidP="001B16AA">
            <w:pPr>
              <w:pStyle w:val="DoEtabletext2018"/>
              <w:rPr>
                <w:lang w:val="de-DE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553F3379" wp14:editId="53C78568">
                  <wp:extent cx="1091396" cy="1440000"/>
                  <wp:effectExtent l="0" t="0" r="0" b="8255"/>
                  <wp:docPr id="8" name="Picture 8" title="Luisa ph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beautiful-1687951_960_720[1].jp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173" r="37645" b="45144"/>
                          <a:stretch/>
                        </pic:blipFill>
                        <pic:spPr bwMode="auto">
                          <a:xfrm>
                            <a:off x="0" y="0"/>
                            <a:ext cx="1091396" cy="144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815FDE6" w14:textId="3ED00F0A" w:rsidR="00BA7429" w:rsidRPr="005E4DBE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>Name:</w:t>
            </w:r>
            <w:r>
              <w:rPr>
                <w:lang w:val="de-DE"/>
              </w:rPr>
              <w:t xml:space="preserve"> Luisa Meyer</w:t>
            </w:r>
          </w:p>
          <w:p w14:paraId="7EBA5EA8" w14:textId="7B1051A3" w:rsidR="00BA7429" w:rsidRPr="005E4DBE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 xml:space="preserve">Alter: </w:t>
            </w:r>
            <w:r w:rsidR="00EB0757">
              <w:rPr>
                <w:lang w:val="de-DE"/>
              </w:rPr>
              <w:t>fünfzehn</w:t>
            </w:r>
          </w:p>
          <w:p w14:paraId="074A4DFA" w14:textId="397DB983" w:rsidR="00BA7429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 xml:space="preserve">Familie: </w:t>
            </w:r>
            <w:r>
              <w:rPr>
                <w:lang w:val="de-DE"/>
              </w:rPr>
              <w:t>1 Bruder, 1 Schwester</w:t>
            </w:r>
          </w:p>
          <w:p w14:paraId="14CA4E06" w14:textId="77777777" w:rsidR="00EB0757" w:rsidRDefault="00BA7429" w:rsidP="001B16AA">
            <w:pPr>
              <w:pStyle w:val="DoEtabletext2018"/>
              <w:rPr>
                <w:lang w:val="de-DE"/>
              </w:rPr>
            </w:pPr>
            <w:r w:rsidRPr="005E4DBE">
              <w:rPr>
                <w:lang w:val="de-DE"/>
              </w:rPr>
              <w:t xml:space="preserve">Interesse: </w:t>
            </w:r>
            <w:r>
              <w:rPr>
                <w:lang w:val="de-DE"/>
              </w:rPr>
              <w:t>Kajakfahren, schwimmen, Windsurfen</w:t>
            </w:r>
            <w:r w:rsidR="00EB0757">
              <w:rPr>
                <w:lang w:val="de-DE"/>
              </w:rPr>
              <w:t>, Natur</w:t>
            </w:r>
          </w:p>
          <w:p w14:paraId="387F3D8E" w14:textId="69C40506" w:rsidR="00907716" w:rsidRPr="00BA7429" w:rsidRDefault="00907716" w:rsidP="00907716">
            <w:pPr>
              <w:pStyle w:val="DoEtabletext2018"/>
              <w:rPr>
                <w:lang w:val="de-DE"/>
              </w:rPr>
            </w:pPr>
            <w:r w:rsidRPr="004F57EC">
              <w:rPr>
                <w:lang w:val="de-DE"/>
              </w:rPr>
              <w:t>Persönlichkeitseigenschaften</w:t>
            </w:r>
            <w:r>
              <w:rPr>
                <w:lang w:val="de-DE"/>
              </w:rPr>
              <w:t>: sportlich</w:t>
            </w:r>
          </w:p>
        </w:tc>
      </w:tr>
    </w:tbl>
    <w:p w14:paraId="34EB6897" w14:textId="55941700" w:rsidR="00144DC4" w:rsidRPr="00A0455C" w:rsidRDefault="00144DC4" w:rsidP="00144DC4">
      <w:pPr>
        <w:pStyle w:val="DoEbodytext2018"/>
        <w:rPr>
          <w:rStyle w:val="DoEscientifictermorlanguage2018"/>
          <w:lang w:val="de-DE"/>
        </w:rPr>
      </w:pPr>
    </w:p>
    <w:p w14:paraId="529FB026" w14:textId="77777777" w:rsidR="00144DC4" w:rsidRPr="00A0455C" w:rsidRDefault="00144DC4">
      <w:pPr>
        <w:rPr>
          <w:lang w:val="de-DE"/>
        </w:rPr>
      </w:pPr>
      <w:r w:rsidRPr="00A0455C">
        <w:rPr>
          <w:b/>
          <w:lang w:val="de-DE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Host families"/>
      </w:tblPr>
      <w:tblGrid>
        <w:gridCol w:w="5378"/>
        <w:gridCol w:w="5378"/>
      </w:tblGrid>
      <w:tr w:rsidR="00144DC4" w14:paraId="0846BC5A" w14:textId="77777777" w:rsidTr="00E85AB4">
        <w:trPr>
          <w:tblHeader/>
        </w:trPr>
        <w:tc>
          <w:tcPr>
            <w:tcW w:w="5378" w:type="dxa"/>
          </w:tcPr>
          <w:p w14:paraId="0A4CB078" w14:textId="71D6A5B3" w:rsidR="00144DC4" w:rsidRDefault="00144DC4" w:rsidP="00144DC4">
            <w:pPr>
              <w:pStyle w:val="DoEtableheading2018"/>
              <w:rPr>
                <w:lang w:eastAsia="en-US"/>
              </w:rPr>
            </w:pPr>
            <w:r>
              <w:rPr>
                <w:lang w:val="de-DE"/>
              </w:rPr>
              <w:lastRenderedPageBreak/>
              <w:t>Gastfamilien</w:t>
            </w:r>
          </w:p>
        </w:tc>
        <w:tc>
          <w:tcPr>
            <w:tcW w:w="5378" w:type="dxa"/>
          </w:tcPr>
          <w:p w14:paraId="3B1AA55D" w14:textId="77777777" w:rsidR="00144DC4" w:rsidRDefault="00144DC4" w:rsidP="00144DC4">
            <w:pPr>
              <w:pStyle w:val="DoEbodytext2018"/>
              <w:rPr>
                <w:lang w:eastAsia="en-US"/>
              </w:rPr>
            </w:pPr>
          </w:p>
        </w:tc>
      </w:tr>
      <w:tr w:rsidR="00144DC4" w:rsidRPr="00640B93" w14:paraId="5F171563" w14:textId="77777777" w:rsidTr="00144DC4">
        <w:tc>
          <w:tcPr>
            <w:tcW w:w="5378" w:type="dxa"/>
          </w:tcPr>
          <w:p w14:paraId="20A9E95F" w14:textId="77777777" w:rsidR="00144DC4" w:rsidRPr="009221EF" w:rsidRDefault="00144DC4" w:rsidP="00144DC4">
            <w:pPr>
              <w:pStyle w:val="DoEtabletext2018"/>
              <w:rPr>
                <w:b/>
                <w:lang w:val="de-DE"/>
              </w:rPr>
            </w:pPr>
            <w:r w:rsidRPr="009221EF">
              <w:rPr>
                <w:b/>
                <w:lang w:val="de-DE"/>
              </w:rPr>
              <w:t>Familie Roberts</w:t>
            </w:r>
          </w:p>
          <w:p w14:paraId="316A9F1B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Peter (zweiundvierzig)</w:t>
            </w:r>
          </w:p>
          <w:p w14:paraId="62668E1F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Interesse:ins Restaurant gehen</w:t>
            </w:r>
          </w:p>
          <w:p w14:paraId="136727C3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Annette (vierundvierzig)</w:t>
            </w:r>
          </w:p>
          <w:p w14:paraId="776D17E9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Interesse: fernsehen, spazieren gehen, klassische Musik hören</w:t>
            </w:r>
          </w:p>
          <w:p w14:paraId="2F3B4F10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Xander (vierzehn)</w:t>
            </w:r>
          </w:p>
          <w:p w14:paraId="1CB47AD3" w14:textId="1154F7C0" w:rsidR="00144DC4" w:rsidRPr="00144DC4" w:rsidRDefault="00144DC4" w:rsidP="009221EF">
            <w:pPr>
              <w:pStyle w:val="DoEtabletext2018"/>
              <w:rPr>
                <w:lang w:val="de-DE" w:eastAsia="en-US"/>
              </w:rPr>
            </w:pPr>
            <w:r>
              <w:rPr>
                <w:lang w:val="de-DE"/>
              </w:rPr>
              <w:t>Interesse: laufen, Computerspielen</w:t>
            </w:r>
          </w:p>
        </w:tc>
        <w:tc>
          <w:tcPr>
            <w:tcW w:w="5378" w:type="dxa"/>
          </w:tcPr>
          <w:p w14:paraId="03B1398D" w14:textId="77777777" w:rsidR="00144DC4" w:rsidRPr="00144DC4" w:rsidRDefault="00144DC4" w:rsidP="00144DC4">
            <w:pPr>
              <w:pStyle w:val="DoEtabletext2018"/>
              <w:rPr>
                <w:b/>
                <w:lang w:val="de-DE"/>
              </w:rPr>
            </w:pPr>
            <w:r w:rsidRPr="00144DC4">
              <w:rPr>
                <w:b/>
                <w:lang w:val="de-DE"/>
              </w:rPr>
              <w:t>Familie Jackson</w:t>
            </w:r>
          </w:p>
          <w:p w14:paraId="40F97D8F" w14:textId="77777777" w:rsidR="00144DC4" w:rsidRPr="00EB0757" w:rsidRDefault="00144DC4" w:rsidP="009221EF">
            <w:pPr>
              <w:pStyle w:val="DoEtabletext2018"/>
              <w:rPr>
                <w:lang w:val="de-DE"/>
              </w:rPr>
            </w:pPr>
            <w:r w:rsidRPr="00EB0757">
              <w:rPr>
                <w:lang w:val="de-DE"/>
              </w:rPr>
              <w:t>Simon (fünfzig)</w:t>
            </w:r>
          </w:p>
          <w:p w14:paraId="3E52BEA7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 xml:space="preserve">Interesse: Radfahren, wandern </w:t>
            </w:r>
          </w:p>
          <w:p w14:paraId="0768CF22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Paul (vierundvierzig)</w:t>
            </w:r>
          </w:p>
          <w:p w14:paraId="5ADF033F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Interesse: zum Strand gehen, laufen</w:t>
            </w:r>
          </w:p>
          <w:p w14:paraId="388C750F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Emily (achtzehn)</w:t>
            </w:r>
          </w:p>
          <w:p w14:paraId="7F738CDF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Interesse: joggen, ins Kino gehen</w:t>
            </w:r>
          </w:p>
          <w:p w14:paraId="0EF051B5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Kate (fünfzehn)</w:t>
            </w:r>
          </w:p>
          <w:p w14:paraId="347B489F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Interesse: Ballet, Onlineshopping</w:t>
            </w:r>
          </w:p>
          <w:p w14:paraId="789DDA9E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Ben (acht)</w:t>
            </w:r>
          </w:p>
          <w:p w14:paraId="52D8B7FC" w14:textId="5AD8DDF3" w:rsidR="00144DC4" w:rsidRPr="00144DC4" w:rsidRDefault="00144DC4" w:rsidP="009221EF">
            <w:pPr>
              <w:pStyle w:val="DoEtabletext2018"/>
              <w:rPr>
                <w:lang w:val="de-DE" w:eastAsia="en-US"/>
              </w:rPr>
            </w:pPr>
            <w:r>
              <w:rPr>
                <w:lang w:val="de-DE"/>
              </w:rPr>
              <w:t>Interesse: Lego, essen, mit dem Hund spielen</w:t>
            </w:r>
          </w:p>
        </w:tc>
      </w:tr>
      <w:tr w:rsidR="00144DC4" w14:paraId="765A856C" w14:textId="77777777" w:rsidTr="00144DC4">
        <w:tc>
          <w:tcPr>
            <w:tcW w:w="5378" w:type="dxa"/>
          </w:tcPr>
          <w:p w14:paraId="4CC7AB89" w14:textId="77777777" w:rsidR="00144DC4" w:rsidRPr="009221EF" w:rsidRDefault="00144DC4" w:rsidP="00144DC4">
            <w:pPr>
              <w:pStyle w:val="DoEtabletext2018"/>
              <w:rPr>
                <w:b/>
                <w:lang w:val="de-DE"/>
              </w:rPr>
            </w:pPr>
            <w:r w:rsidRPr="009221EF">
              <w:rPr>
                <w:b/>
                <w:lang w:val="de-DE"/>
              </w:rPr>
              <w:t xml:space="preserve">Familie Allen </w:t>
            </w:r>
          </w:p>
          <w:p w14:paraId="230C9511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James (achtundvierzig)</w:t>
            </w:r>
          </w:p>
          <w:p w14:paraId="34BF6F0A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Interesse: surfen, wandern</w:t>
            </w:r>
          </w:p>
          <w:p w14:paraId="2F139F83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 xml:space="preserve">Sarah (sechsundvierzig) </w:t>
            </w:r>
          </w:p>
          <w:p w14:paraId="1EDB2601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Interesse: zum Strand gehen</w:t>
            </w:r>
          </w:p>
          <w:p w14:paraId="584DBDCB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Alice (sechszehn)</w:t>
            </w:r>
          </w:p>
          <w:p w14:paraId="139C64D0" w14:textId="3976EEE3" w:rsidR="00144DC4" w:rsidRPr="00144DC4" w:rsidRDefault="00144DC4" w:rsidP="009221EF">
            <w:pPr>
              <w:pStyle w:val="DoEtabletext2018"/>
              <w:rPr>
                <w:lang w:val="de-DE" w:eastAsia="en-US"/>
              </w:rPr>
            </w:pPr>
            <w:r>
              <w:rPr>
                <w:lang w:val="de-DE"/>
              </w:rPr>
              <w:t>Interesse: Fußball, Wasserpolo</w:t>
            </w:r>
          </w:p>
        </w:tc>
        <w:tc>
          <w:tcPr>
            <w:tcW w:w="5378" w:type="dxa"/>
          </w:tcPr>
          <w:p w14:paraId="22B741A6" w14:textId="77777777" w:rsidR="00144DC4" w:rsidRPr="009221EF" w:rsidRDefault="00144DC4" w:rsidP="00144DC4">
            <w:pPr>
              <w:pStyle w:val="DoEtabletext2018"/>
              <w:rPr>
                <w:b/>
                <w:lang w:val="de-DE"/>
              </w:rPr>
            </w:pPr>
            <w:r w:rsidRPr="009221EF">
              <w:rPr>
                <w:b/>
                <w:lang w:val="de-DE"/>
              </w:rPr>
              <w:t>Familie Park</w:t>
            </w:r>
          </w:p>
          <w:p w14:paraId="6B5E4635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Ji-hun (fünfzig)</w:t>
            </w:r>
          </w:p>
          <w:p w14:paraId="1AB85558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Interesse: Sport und Musik</w:t>
            </w:r>
          </w:p>
          <w:p w14:paraId="2CAECEA3" w14:textId="77777777" w:rsidR="00144DC4" w:rsidRDefault="00144DC4" w:rsidP="009221EF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Jun (fünfzehn)</w:t>
            </w:r>
          </w:p>
          <w:p w14:paraId="71D43DFA" w14:textId="493A097F" w:rsidR="00144DC4" w:rsidRDefault="00144DC4" w:rsidP="009221EF">
            <w:pPr>
              <w:pStyle w:val="DoEtabletext2018"/>
              <w:rPr>
                <w:lang w:eastAsia="en-US"/>
              </w:rPr>
            </w:pPr>
            <w:r>
              <w:rPr>
                <w:lang w:val="de-DE"/>
              </w:rPr>
              <w:t>Interesse: lesen, faulenzen</w:t>
            </w:r>
          </w:p>
        </w:tc>
      </w:tr>
    </w:tbl>
    <w:p w14:paraId="2D52A64F" w14:textId="2D97D5A2" w:rsidR="006B7FB1" w:rsidRPr="00EB0757" w:rsidRDefault="00491EFC" w:rsidP="004C6008">
      <w:pPr>
        <w:pStyle w:val="DoEheading32018"/>
      </w:pPr>
      <w:r w:rsidRPr="00EB0757">
        <w:t>Part B</w:t>
      </w:r>
    </w:p>
    <w:p w14:paraId="5CFE6E4E" w14:textId="5912A4BA" w:rsidR="00491EFC" w:rsidRDefault="00AC62DC" w:rsidP="00904113">
      <w:pPr>
        <w:pStyle w:val="DoEbodytext2018"/>
        <w:spacing w:before="0"/>
      </w:pPr>
      <w:r>
        <w:t>This work has got you</w:t>
      </w:r>
      <w:r w:rsidR="00491EFC" w:rsidRPr="00491EFC">
        <w:t xml:space="preserve"> interested in applying for an exchange to a German-speaking country. </w:t>
      </w:r>
      <w:r w:rsidR="00491EFC">
        <w:t>Write a paragraph</w:t>
      </w:r>
      <w:r>
        <w:t xml:space="preserve"> about yourself</w:t>
      </w:r>
      <w:r w:rsidR="00491EFC">
        <w:t xml:space="preserve"> in German, with the following information</w:t>
      </w:r>
      <w:r w:rsidR="00C70201">
        <w:t xml:space="preserve">, as preparation for your </w:t>
      </w:r>
      <w:r w:rsidR="00471E4C">
        <w:t xml:space="preserve">own </w:t>
      </w:r>
      <w:r w:rsidR="00C70201">
        <w:t>written application</w:t>
      </w:r>
      <w:r w:rsidR="00491EFC">
        <w:t>:</w:t>
      </w:r>
    </w:p>
    <w:p w14:paraId="3878116C" w14:textId="33ECF4F2" w:rsidR="00491EFC" w:rsidRDefault="00491EFC" w:rsidP="00491EFC">
      <w:pPr>
        <w:pStyle w:val="DoElist1bullet2018"/>
      </w:pPr>
      <w:r>
        <w:t>your name</w:t>
      </w:r>
    </w:p>
    <w:p w14:paraId="7C24B030" w14:textId="0FD7A446" w:rsidR="00491EFC" w:rsidRDefault="00491EFC" w:rsidP="00491EFC">
      <w:pPr>
        <w:pStyle w:val="DoElist1bullet2018"/>
      </w:pPr>
      <w:r>
        <w:t>your age</w:t>
      </w:r>
    </w:p>
    <w:p w14:paraId="07CEB836" w14:textId="177FDD81" w:rsidR="00491EFC" w:rsidRDefault="00EB0757" w:rsidP="00491EFC">
      <w:pPr>
        <w:pStyle w:val="DoElist1bullet2018"/>
      </w:pPr>
      <w:r>
        <w:t>who is in your immediate family, including their names and ages</w:t>
      </w:r>
    </w:p>
    <w:p w14:paraId="5792AE42" w14:textId="64DF360D" w:rsidR="00A22888" w:rsidRDefault="00EB0757" w:rsidP="00A22888">
      <w:pPr>
        <w:pStyle w:val="DoElist1bullet2018"/>
      </w:pPr>
      <w:r>
        <w:t xml:space="preserve">3 things you like </w:t>
      </w:r>
      <w:r w:rsidR="00491EFC">
        <w:t>to do in your free time</w:t>
      </w:r>
      <w:r w:rsidR="00E00071">
        <w:t>.</w:t>
      </w:r>
    </w:p>
    <w:p w14:paraId="36412CA6" w14:textId="7D5ABE15" w:rsidR="00EA601A" w:rsidRDefault="00EA601A" w:rsidP="00CE5971">
      <w:pPr>
        <w:pStyle w:val="DoElist1bullet2018"/>
        <w:numPr>
          <w:ilvl w:val="0"/>
          <w:numId w:val="0"/>
        </w:numPr>
      </w:pPr>
    </w:p>
    <w:p w14:paraId="1D3B2D68" w14:textId="77777777" w:rsidR="00EA601A" w:rsidRDefault="00EA601A" w:rsidP="00CE5971">
      <w:pPr>
        <w:pStyle w:val="DoElist1bullet2018"/>
        <w:numPr>
          <w:ilvl w:val="0"/>
          <w:numId w:val="0"/>
        </w:numPr>
        <w:sectPr w:rsidR="00EA601A" w:rsidSect="00E85AB4">
          <w:headerReference w:type="even" r:id="rId17"/>
          <w:headerReference w:type="default" r:id="rId18"/>
          <w:footerReference w:type="even" r:id="rId19"/>
          <w:footerReference w:type="default" r:id="rId20"/>
          <w:pgSz w:w="11900" w:h="16840"/>
          <w:pgMar w:top="567" w:right="567" w:bottom="567" w:left="567" w:header="567" w:footer="567" w:gutter="0"/>
          <w:cols w:space="708"/>
          <w:docGrid w:linePitch="360"/>
        </w:sectPr>
      </w:pPr>
    </w:p>
    <w:p w14:paraId="7EB8378E" w14:textId="5B2446AC" w:rsidR="00CE5971" w:rsidRDefault="00CE5971" w:rsidP="00633A2B">
      <w:pPr>
        <w:pStyle w:val="DoEheading22018"/>
      </w:pPr>
      <w:r>
        <w:lastRenderedPageBreak/>
        <w:t>Marking guidelines</w:t>
      </w:r>
      <w:r w:rsidR="00633A2B">
        <w:t xml:space="preserve"> – version A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guidelines - version A"/>
      </w:tblPr>
      <w:tblGrid>
        <w:gridCol w:w="2616"/>
        <w:gridCol w:w="2616"/>
        <w:gridCol w:w="2616"/>
        <w:gridCol w:w="2616"/>
        <w:gridCol w:w="2616"/>
        <w:gridCol w:w="2616"/>
      </w:tblGrid>
      <w:tr w:rsidR="00633A2B" w14:paraId="6FFCACBA" w14:textId="77777777" w:rsidTr="00E85AB4">
        <w:trPr>
          <w:tblHeader/>
        </w:trPr>
        <w:tc>
          <w:tcPr>
            <w:tcW w:w="2616" w:type="dxa"/>
          </w:tcPr>
          <w:p w14:paraId="3619EEBC" w14:textId="77777777" w:rsidR="00633A2B" w:rsidRDefault="00633A2B" w:rsidP="00633A2B">
            <w:pPr>
              <w:pStyle w:val="DoEtableheading2018"/>
              <w:rPr>
                <w:lang w:eastAsia="en-US"/>
              </w:rPr>
            </w:pPr>
          </w:p>
        </w:tc>
        <w:tc>
          <w:tcPr>
            <w:tcW w:w="2616" w:type="dxa"/>
          </w:tcPr>
          <w:p w14:paraId="1BE875D8" w14:textId="7D1CCD59" w:rsidR="00633A2B" w:rsidRDefault="00633A2B" w:rsidP="00633A2B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  <w:tc>
          <w:tcPr>
            <w:tcW w:w="2616" w:type="dxa"/>
          </w:tcPr>
          <w:p w14:paraId="3FFDA740" w14:textId="54FEDD52" w:rsidR="00633A2B" w:rsidRDefault="00633A2B" w:rsidP="00633A2B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  <w:tc>
          <w:tcPr>
            <w:tcW w:w="2616" w:type="dxa"/>
          </w:tcPr>
          <w:p w14:paraId="01061C8B" w14:textId="507D74B8" w:rsidR="00633A2B" w:rsidRDefault="00633A2B" w:rsidP="00633A2B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  <w:tc>
          <w:tcPr>
            <w:tcW w:w="2616" w:type="dxa"/>
          </w:tcPr>
          <w:p w14:paraId="6281AF40" w14:textId="77F3A031" w:rsidR="00633A2B" w:rsidRDefault="00633A2B" w:rsidP="00633A2B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D</w:t>
            </w:r>
          </w:p>
        </w:tc>
        <w:tc>
          <w:tcPr>
            <w:tcW w:w="2616" w:type="dxa"/>
          </w:tcPr>
          <w:p w14:paraId="242D1148" w14:textId="58556079" w:rsidR="00633A2B" w:rsidRDefault="00633A2B" w:rsidP="00633A2B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E</w:t>
            </w:r>
          </w:p>
        </w:tc>
      </w:tr>
      <w:tr w:rsidR="00633A2B" w:rsidRPr="00EA601A" w14:paraId="0F4812A8" w14:textId="77777777" w:rsidTr="00633A2B">
        <w:tc>
          <w:tcPr>
            <w:tcW w:w="2616" w:type="dxa"/>
          </w:tcPr>
          <w:p w14:paraId="4B7B56E7" w14:textId="3F1316CB" w:rsidR="00633A2B" w:rsidRPr="00633A2B" w:rsidRDefault="00633A2B" w:rsidP="00633A2B">
            <w:pPr>
              <w:pStyle w:val="DoEtabletext2018"/>
              <w:rPr>
                <w:lang w:val="de-DE" w:eastAsia="en-US"/>
              </w:rPr>
            </w:pPr>
            <w:r w:rsidRPr="00633A2B">
              <w:rPr>
                <w:lang w:val="de-DE"/>
              </w:rPr>
              <w:t>LGE4-3C</w:t>
            </w:r>
          </w:p>
        </w:tc>
        <w:tc>
          <w:tcPr>
            <w:tcW w:w="2616" w:type="dxa"/>
          </w:tcPr>
          <w:p w14:paraId="55C1B528" w14:textId="028BE89C" w:rsidR="00633A2B" w:rsidRPr="00EA601A" w:rsidRDefault="00EA601A" w:rsidP="00633A2B">
            <w:pPr>
              <w:pStyle w:val="DoEtabletext2018"/>
              <w:rPr>
                <w:lang w:eastAsia="en-US"/>
              </w:rPr>
            </w:pPr>
            <w:r w:rsidRPr="00EA601A">
              <w:rPr>
                <w:lang w:eastAsia="en-US"/>
              </w:rPr>
              <w:t>Matches each student to the appropriat</w:t>
            </w:r>
            <w:r w:rsidR="00640B93">
              <w:rPr>
                <w:lang w:eastAsia="en-US"/>
              </w:rPr>
              <w:t xml:space="preserve">e family, providing </w:t>
            </w:r>
            <w:r>
              <w:rPr>
                <w:lang w:eastAsia="en-US"/>
              </w:rPr>
              <w:t>extensive reasons for the match.</w:t>
            </w:r>
          </w:p>
        </w:tc>
        <w:tc>
          <w:tcPr>
            <w:tcW w:w="2616" w:type="dxa"/>
          </w:tcPr>
          <w:p w14:paraId="034FA630" w14:textId="6D752559" w:rsidR="00633A2B" w:rsidRPr="00EA601A" w:rsidRDefault="00EA601A" w:rsidP="00EA601A">
            <w:pPr>
              <w:pStyle w:val="DoEtabletext2018"/>
              <w:rPr>
                <w:lang w:eastAsia="en-US"/>
              </w:rPr>
            </w:pPr>
            <w:r w:rsidRPr="00EA601A">
              <w:rPr>
                <w:lang w:eastAsia="en-US"/>
              </w:rPr>
              <w:t>Matches each student to the appropriat</w:t>
            </w:r>
            <w:r>
              <w:rPr>
                <w:lang w:eastAsia="en-US"/>
              </w:rPr>
              <w:t>e</w:t>
            </w:r>
            <w:r w:rsidR="00640B93">
              <w:rPr>
                <w:lang w:eastAsia="en-US"/>
              </w:rPr>
              <w:t xml:space="preserve"> family, providing </w:t>
            </w:r>
            <w:r>
              <w:rPr>
                <w:lang w:eastAsia="en-US"/>
              </w:rPr>
              <w:t>thorough reasons for the match.</w:t>
            </w:r>
          </w:p>
        </w:tc>
        <w:tc>
          <w:tcPr>
            <w:tcW w:w="2616" w:type="dxa"/>
          </w:tcPr>
          <w:p w14:paraId="21A72D12" w14:textId="77A3068E" w:rsidR="00633A2B" w:rsidRPr="00EA601A" w:rsidRDefault="00EA601A" w:rsidP="00EA601A">
            <w:pPr>
              <w:pStyle w:val="DoEtabletext2018"/>
              <w:rPr>
                <w:lang w:eastAsia="en-US"/>
              </w:rPr>
            </w:pPr>
            <w:r w:rsidRPr="00EA601A">
              <w:rPr>
                <w:lang w:eastAsia="en-US"/>
              </w:rPr>
              <w:t>Matches each student to the appropriat</w:t>
            </w:r>
            <w:r>
              <w:rPr>
                <w:lang w:eastAsia="en-US"/>
              </w:rPr>
              <w:t>e family, providing sound reasons for the match.</w:t>
            </w:r>
          </w:p>
        </w:tc>
        <w:tc>
          <w:tcPr>
            <w:tcW w:w="2616" w:type="dxa"/>
          </w:tcPr>
          <w:p w14:paraId="2578D6C5" w14:textId="5AC0A41E" w:rsidR="00633A2B" w:rsidRPr="00EA601A" w:rsidRDefault="00EA601A" w:rsidP="00633A2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tches some of the students to an appropriate family, with basic reasons for the match.</w:t>
            </w:r>
          </w:p>
        </w:tc>
        <w:tc>
          <w:tcPr>
            <w:tcW w:w="2616" w:type="dxa"/>
          </w:tcPr>
          <w:p w14:paraId="27D41C22" w14:textId="02617BA1" w:rsidR="00633A2B" w:rsidRPr="00EA601A" w:rsidRDefault="00EA601A" w:rsidP="00633A2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tches 1-2 of the students to an appropriate family, with elementary reason</w:t>
            </w:r>
            <w:r w:rsidR="00A0455C">
              <w:rPr>
                <w:lang w:eastAsia="en-US"/>
              </w:rPr>
              <w:t>s</w:t>
            </w:r>
            <w:r>
              <w:rPr>
                <w:lang w:eastAsia="en-US"/>
              </w:rPr>
              <w:t xml:space="preserve"> for the match.</w:t>
            </w:r>
          </w:p>
        </w:tc>
      </w:tr>
      <w:tr w:rsidR="00936257" w:rsidRPr="00EA601A" w14:paraId="72D67076" w14:textId="77777777" w:rsidTr="004C6008">
        <w:trPr>
          <w:trHeight w:val="3495"/>
        </w:trPr>
        <w:tc>
          <w:tcPr>
            <w:tcW w:w="2616" w:type="dxa"/>
          </w:tcPr>
          <w:p w14:paraId="6BEEE82E" w14:textId="793F5BB8" w:rsidR="00936257" w:rsidRPr="00633A2B" w:rsidRDefault="00936257" w:rsidP="00633A2B">
            <w:pPr>
              <w:pStyle w:val="DoEtabletext2018"/>
              <w:rPr>
                <w:lang w:val="de-DE"/>
              </w:rPr>
            </w:pPr>
            <w:r>
              <w:rPr>
                <w:lang w:val="de-DE"/>
              </w:rPr>
              <w:t>LGE4-4</w:t>
            </w:r>
            <w:r w:rsidRPr="00633A2B">
              <w:rPr>
                <w:lang w:val="de-DE"/>
              </w:rPr>
              <w:t>C</w:t>
            </w:r>
          </w:p>
        </w:tc>
        <w:tc>
          <w:tcPr>
            <w:tcW w:w="2616" w:type="dxa"/>
          </w:tcPr>
          <w:p w14:paraId="04E170E5" w14:textId="025B287B" w:rsidR="00D82F35" w:rsidRPr="00DF5734" w:rsidRDefault="00D82F35" w:rsidP="00D82F35">
            <w:pPr>
              <w:pStyle w:val="DoEtabletext2018"/>
            </w:pPr>
            <w:r>
              <w:t>Compose</w:t>
            </w:r>
            <w:r w:rsidRPr="00DF5734">
              <w:t xml:space="preserve">s </w:t>
            </w:r>
            <w:r w:rsidR="00A0455C">
              <w:t>a well</w:t>
            </w:r>
            <w:r>
              <w:t>-structured paragraph</w:t>
            </w:r>
            <w:r w:rsidR="00A0455C">
              <w:t xml:space="preserve"> </w:t>
            </w:r>
            <w:r w:rsidRPr="00DF5734">
              <w:t>that includes</w:t>
            </w:r>
            <w:r>
              <w:t xml:space="preserve"> all of the following:</w:t>
            </w:r>
          </w:p>
          <w:p w14:paraId="57B4C00E" w14:textId="77777777" w:rsidR="00D82F35" w:rsidRPr="00DF5734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name</w:t>
            </w:r>
          </w:p>
          <w:p w14:paraId="4C38C223" w14:textId="77777777" w:rsidR="00D82F35" w:rsidRPr="00DF5734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age</w:t>
            </w:r>
          </w:p>
          <w:p w14:paraId="387C8584" w14:textId="77777777" w:rsidR="00D82F35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>who is in your immediate family, including their names and ages</w:t>
            </w:r>
          </w:p>
          <w:p w14:paraId="474E2A71" w14:textId="687FDFB3" w:rsidR="008D77D8" w:rsidRPr="00EA601A" w:rsidRDefault="00D82F35" w:rsidP="004C6008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t>3 things you like to do in your free time</w:t>
            </w:r>
            <w:r w:rsidR="008D77D8">
              <w:t>.</w:t>
            </w:r>
          </w:p>
        </w:tc>
        <w:tc>
          <w:tcPr>
            <w:tcW w:w="2616" w:type="dxa"/>
          </w:tcPr>
          <w:p w14:paraId="656B3C98" w14:textId="554A46B6" w:rsidR="00D82F35" w:rsidRDefault="00D82F35" w:rsidP="004C6008">
            <w:pPr>
              <w:pStyle w:val="DoEtablelist1bullet2018"/>
              <w:numPr>
                <w:ilvl w:val="0"/>
                <w:numId w:val="0"/>
              </w:numPr>
              <w:rPr>
                <w:lang w:eastAsia="en-US"/>
              </w:rPr>
            </w:pPr>
            <w:r>
              <w:t>Composes</w:t>
            </w:r>
            <w:r w:rsidR="008D77D8">
              <w:t xml:space="preserve"> a well-structured</w:t>
            </w:r>
            <w:r>
              <w:t xml:space="preserve"> paragraph that includes all of the following, with minor errors:</w:t>
            </w:r>
          </w:p>
          <w:p w14:paraId="1CDE0B59" w14:textId="7C15A516" w:rsidR="00D82F35" w:rsidRPr="00DF5734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name</w:t>
            </w:r>
          </w:p>
          <w:p w14:paraId="0D661E51" w14:textId="77777777" w:rsidR="00D82F35" w:rsidRPr="00DF5734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age</w:t>
            </w:r>
          </w:p>
          <w:p w14:paraId="21A5B9C2" w14:textId="77777777" w:rsidR="00D82F35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>who is in your immediate family, including their names and ages</w:t>
            </w:r>
          </w:p>
          <w:p w14:paraId="1CBF031A" w14:textId="0A4B9A41" w:rsidR="00936257" w:rsidRPr="00EA601A" w:rsidRDefault="00D82F35" w:rsidP="004C6008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t>3 things you like to do in your free time.</w:t>
            </w:r>
          </w:p>
        </w:tc>
        <w:tc>
          <w:tcPr>
            <w:tcW w:w="2616" w:type="dxa"/>
          </w:tcPr>
          <w:p w14:paraId="478F7194" w14:textId="71B9DB9F" w:rsidR="00D82F35" w:rsidRDefault="00D82F35" w:rsidP="00D82F35">
            <w:pPr>
              <w:pStyle w:val="DoEtabletext2018"/>
            </w:pPr>
            <w:r>
              <w:t>Composes a paragraph</w:t>
            </w:r>
            <w:r w:rsidRPr="00DF5734">
              <w:t xml:space="preserve"> that </w:t>
            </w:r>
            <w:r>
              <w:t>includes all of the following, with some errors:</w:t>
            </w:r>
          </w:p>
          <w:p w14:paraId="794A3B54" w14:textId="77777777" w:rsidR="00D82F35" w:rsidRPr="00DF5734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name</w:t>
            </w:r>
          </w:p>
          <w:p w14:paraId="2FD2EC78" w14:textId="77777777" w:rsidR="00D82F35" w:rsidRPr="00DF5734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age</w:t>
            </w:r>
          </w:p>
          <w:p w14:paraId="49C6813F" w14:textId="77777777" w:rsidR="00D82F35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>who is in your immediate family, including their names and ages</w:t>
            </w:r>
          </w:p>
          <w:p w14:paraId="66E6ABF3" w14:textId="07321369" w:rsidR="008D77D8" w:rsidRPr="00EA601A" w:rsidRDefault="00D82F35" w:rsidP="004C6008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t>3 things you like to do in your free time.</w:t>
            </w:r>
          </w:p>
        </w:tc>
        <w:tc>
          <w:tcPr>
            <w:tcW w:w="2616" w:type="dxa"/>
          </w:tcPr>
          <w:p w14:paraId="17F76FB6" w14:textId="2D184398" w:rsidR="00D82F35" w:rsidRDefault="00D82F35" w:rsidP="00D82F35">
            <w:pPr>
              <w:pStyle w:val="DoEtabletext2018"/>
            </w:pPr>
            <w:r>
              <w:t xml:space="preserve">Composes a paragraph </w:t>
            </w:r>
            <w:r w:rsidRPr="00DF5734">
              <w:t>that includes</w:t>
            </w:r>
            <w:r>
              <w:t xml:space="preserve"> </w:t>
            </w:r>
            <w:r w:rsidR="00512425">
              <w:t>2-3</w:t>
            </w:r>
            <w:r>
              <w:t xml:space="preserve"> of the following, with frequent errors</w:t>
            </w:r>
            <w:r w:rsidRPr="00DF5734">
              <w:t>:</w:t>
            </w:r>
            <w:r>
              <w:t xml:space="preserve"> </w:t>
            </w:r>
          </w:p>
          <w:p w14:paraId="4F55D030" w14:textId="77777777" w:rsidR="00D82F35" w:rsidRPr="00DF5734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name</w:t>
            </w:r>
          </w:p>
          <w:p w14:paraId="2A20968F" w14:textId="77777777" w:rsidR="00D82F35" w:rsidRPr="00DF5734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age</w:t>
            </w:r>
          </w:p>
          <w:p w14:paraId="3F3CAC9D" w14:textId="77777777" w:rsidR="00D82F35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>who is in your immediate family, including their names and ages</w:t>
            </w:r>
          </w:p>
          <w:p w14:paraId="3A5F6943" w14:textId="62054230" w:rsidR="00936257" w:rsidRDefault="00D82F35" w:rsidP="004C6008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t>3 things you like to do in your free time.</w:t>
            </w:r>
          </w:p>
        </w:tc>
        <w:tc>
          <w:tcPr>
            <w:tcW w:w="2616" w:type="dxa"/>
          </w:tcPr>
          <w:p w14:paraId="040123C1" w14:textId="349957E5" w:rsidR="00D82F35" w:rsidRPr="00DF5734" w:rsidRDefault="00D82F35" w:rsidP="00D82F35">
            <w:pPr>
              <w:pStyle w:val="DoEtabletext2018"/>
            </w:pPr>
            <w:r w:rsidRPr="00BB45B6">
              <w:t>Attempts</w:t>
            </w:r>
            <w:r w:rsidR="008D77D8">
              <w:t xml:space="preserve"> to compose</w:t>
            </w:r>
            <w:r>
              <w:t xml:space="preserve"> a profile that includes 1-2 of the following</w:t>
            </w:r>
            <w:r w:rsidRPr="00DF5734">
              <w:t>:</w:t>
            </w:r>
          </w:p>
          <w:p w14:paraId="3637A46B" w14:textId="77777777" w:rsidR="00D82F35" w:rsidRPr="00DF5734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name</w:t>
            </w:r>
          </w:p>
          <w:p w14:paraId="0FAB62A2" w14:textId="77777777" w:rsidR="00D82F35" w:rsidRPr="00DF5734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age</w:t>
            </w:r>
          </w:p>
          <w:p w14:paraId="3CF39873" w14:textId="77777777" w:rsidR="00D82F35" w:rsidRDefault="00D82F35" w:rsidP="00D82F35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rPr>
                <w:lang w:eastAsia="en-US"/>
              </w:rPr>
              <w:t>who is in your immediate family, including their names and ages</w:t>
            </w:r>
          </w:p>
          <w:p w14:paraId="7955FCF6" w14:textId="5C537042" w:rsidR="00936257" w:rsidRDefault="00D82F35" w:rsidP="004C6008">
            <w:pPr>
              <w:pStyle w:val="DoEtablelist1bullet2018"/>
              <w:numPr>
                <w:ilvl w:val="0"/>
                <w:numId w:val="14"/>
              </w:numPr>
              <w:rPr>
                <w:lang w:eastAsia="en-US"/>
              </w:rPr>
            </w:pPr>
            <w:r>
              <w:t>3 things you like to do in your free time.</w:t>
            </w:r>
          </w:p>
        </w:tc>
      </w:tr>
      <w:tr w:rsidR="00774628" w:rsidRPr="00774628" w14:paraId="5C9FE4E3" w14:textId="77777777" w:rsidTr="00633A2B">
        <w:tc>
          <w:tcPr>
            <w:tcW w:w="2616" w:type="dxa"/>
          </w:tcPr>
          <w:p w14:paraId="2A05DC87" w14:textId="332422C0" w:rsidR="00774628" w:rsidRPr="00633A2B" w:rsidRDefault="00774628" w:rsidP="00774628">
            <w:pPr>
              <w:pStyle w:val="DoEtabletext2018"/>
              <w:rPr>
                <w:lang w:val="de-DE" w:eastAsia="en-US"/>
              </w:rPr>
            </w:pPr>
            <w:r w:rsidRPr="00633A2B">
              <w:rPr>
                <w:lang w:val="de-DE"/>
              </w:rPr>
              <w:t>LGE4-6U</w:t>
            </w:r>
          </w:p>
        </w:tc>
        <w:tc>
          <w:tcPr>
            <w:tcW w:w="2616" w:type="dxa"/>
          </w:tcPr>
          <w:p w14:paraId="3DE9E921" w14:textId="32378657" w:rsidR="00774628" w:rsidRPr="00774628" w:rsidRDefault="00774628" w:rsidP="00D94D36">
            <w:pPr>
              <w:pStyle w:val="DoEtabletext2018"/>
              <w:rPr>
                <w:lang w:eastAsia="en-US"/>
              </w:rPr>
            </w:pPr>
            <w:r>
              <w:t>Applies an extensive range of grammatical structures and sentence patterns, with accura</w:t>
            </w:r>
            <w:r w:rsidR="00D94D36">
              <w:t>cy</w:t>
            </w:r>
            <w:r>
              <w:t>.</w:t>
            </w:r>
          </w:p>
        </w:tc>
        <w:tc>
          <w:tcPr>
            <w:tcW w:w="2616" w:type="dxa"/>
          </w:tcPr>
          <w:p w14:paraId="51A178C5" w14:textId="64188982" w:rsidR="00774628" w:rsidRPr="00774628" w:rsidRDefault="00774628" w:rsidP="00774628">
            <w:pPr>
              <w:pStyle w:val="DoEtabletext2018"/>
              <w:rPr>
                <w:lang w:eastAsia="en-US"/>
              </w:rPr>
            </w:pPr>
            <w:r>
              <w:t>Applies a thorough range of grammatical structures and sentence patterns, with minimal errors.</w:t>
            </w:r>
          </w:p>
        </w:tc>
        <w:tc>
          <w:tcPr>
            <w:tcW w:w="2616" w:type="dxa"/>
          </w:tcPr>
          <w:p w14:paraId="3AA2F8FB" w14:textId="1C602F46" w:rsidR="00774628" w:rsidRPr="00774628" w:rsidRDefault="00774628" w:rsidP="00774628">
            <w:pPr>
              <w:pStyle w:val="DoEtabletext2018"/>
              <w:rPr>
                <w:lang w:eastAsia="en-US"/>
              </w:rPr>
            </w:pPr>
            <w:r>
              <w:t>Applies a sound range of grammatical structures and sentence patterns, with some errors.</w:t>
            </w:r>
          </w:p>
        </w:tc>
        <w:tc>
          <w:tcPr>
            <w:tcW w:w="2616" w:type="dxa"/>
          </w:tcPr>
          <w:p w14:paraId="19367FBD" w14:textId="31024B40" w:rsidR="00774628" w:rsidRPr="00774628" w:rsidRDefault="00774628" w:rsidP="00774628">
            <w:pPr>
              <w:pStyle w:val="DoEtabletext2018"/>
              <w:rPr>
                <w:lang w:eastAsia="en-US"/>
              </w:rPr>
            </w:pPr>
            <w:r>
              <w:t>Applies a basic range of grammatical structures and sentence patterns, with errors which may hinder understanding.</w:t>
            </w:r>
          </w:p>
        </w:tc>
        <w:tc>
          <w:tcPr>
            <w:tcW w:w="2616" w:type="dxa"/>
          </w:tcPr>
          <w:p w14:paraId="5ACF453C" w14:textId="400DA048" w:rsidR="00774628" w:rsidRPr="00774628" w:rsidRDefault="00774628" w:rsidP="00774628">
            <w:pPr>
              <w:pStyle w:val="DoEtabletext2018"/>
              <w:rPr>
                <w:lang w:eastAsia="en-US"/>
              </w:rPr>
            </w:pPr>
            <w:r>
              <w:t>Applies an elementary range of grammatical structures and sentence patterns, with limited use of German.</w:t>
            </w:r>
          </w:p>
        </w:tc>
      </w:tr>
    </w:tbl>
    <w:p w14:paraId="7B472850" w14:textId="540C1381" w:rsidR="00936257" w:rsidRDefault="00936257" w:rsidP="004C6008">
      <w:pPr>
        <w:pStyle w:val="DoElist1bullet2018"/>
        <w:numPr>
          <w:ilvl w:val="0"/>
          <w:numId w:val="0"/>
        </w:numPr>
      </w:pPr>
    </w:p>
    <w:p w14:paraId="17C86CEA" w14:textId="77777777" w:rsidR="00A0455C" w:rsidRDefault="00A0455C" w:rsidP="00633A2B">
      <w:pPr>
        <w:pStyle w:val="DoEbodytext2018"/>
        <w:rPr>
          <w:lang w:eastAsia="en-US"/>
        </w:rPr>
        <w:sectPr w:rsidR="00A0455C" w:rsidSect="00CE5971">
          <w:pgSz w:w="16840" w:h="11900" w:orient="landscape"/>
          <w:pgMar w:top="567" w:right="567" w:bottom="567" w:left="567" w:header="567" w:footer="567" w:gutter="0"/>
          <w:cols w:space="708"/>
          <w:docGrid w:linePitch="360"/>
        </w:sectPr>
      </w:pPr>
    </w:p>
    <w:p w14:paraId="7F070DAB" w14:textId="44620173" w:rsidR="00A0455C" w:rsidRDefault="00A0455C" w:rsidP="00A0455C">
      <w:pPr>
        <w:pStyle w:val="DoEheading22018"/>
      </w:pPr>
      <w:r>
        <w:lastRenderedPageBreak/>
        <w:t>Marking guidelines – version B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guidelines - version B"/>
      </w:tblPr>
      <w:tblGrid>
        <w:gridCol w:w="9067"/>
        <w:gridCol w:w="1689"/>
      </w:tblGrid>
      <w:tr w:rsidR="00A0455C" w14:paraId="76CE9B69" w14:textId="77777777" w:rsidTr="00E85AB4">
        <w:trPr>
          <w:tblHeader/>
        </w:trPr>
        <w:tc>
          <w:tcPr>
            <w:tcW w:w="9067" w:type="dxa"/>
          </w:tcPr>
          <w:p w14:paraId="66392050" w14:textId="6507099C" w:rsidR="00A0455C" w:rsidRDefault="00A0455C" w:rsidP="00A0455C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1689" w:type="dxa"/>
          </w:tcPr>
          <w:p w14:paraId="389993F9" w14:textId="689EBEA8" w:rsidR="00A0455C" w:rsidRDefault="00A0455C" w:rsidP="00A0455C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Grade</w:t>
            </w:r>
          </w:p>
        </w:tc>
      </w:tr>
      <w:tr w:rsidR="00A0455C" w14:paraId="189E9D68" w14:textId="77777777" w:rsidTr="00A0455C">
        <w:tc>
          <w:tcPr>
            <w:tcW w:w="9067" w:type="dxa"/>
          </w:tcPr>
          <w:p w14:paraId="1C3798BC" w14:textId="66D26BDB" w:rsidR="00A0455C" w:rsidRDefault="00A0455C" w:rsidP="00A0455C">
            <w:pPr>
              <w:pStyle w:val="DoEtablelist1bullet2018"/>
              <w:rPr>
                <w:lang w:eastAsia="en-US"/>
              </w:rPr>
            </w:pPr>
            <w:r w:rsidRPr="00EA601A">
              <w:rPr>
                <w:lang w:eastAsia="en-US"/>
              </w:rPr>
              <w:t>Matches each student to the appropriat</w:t>
            </w:r>
            <w:r w:rsidR="00640B93">
              <w:rPr>
                <w:lang w:eastAsia="en-US"/>
              </w:rPr>
              <w:t xml:space="preserve">e family, providing </w:t>
            </w:r>
            <w:r>
              <w:rPr>
                <w:lang w:eastAsia="en-US"/>
              </w:rPr>
              <w:t>extensive reasons for the match.</w:t>
            </w:r>
          </w:p>
          <w:p w14:paraId="1BEB232A" w14:textId="77777777" w:rsidR="00A0455C" w:rsidRPr="00DF5734" w:rsidRDefault="00A0455C" w:rsidP="00A0455C">
            <w:pPr>
              <w:pStyle w:val="DoEtablelist1bullet2018"/>
            </w:pPr>
            <w:r>
              <w:t>Compose</w:t>
            </w:r>
            <w:r w:rsidRPr="00DF5734">
              <w:t xml:space="preserve">s </w:t>
            </w:r>
            <w:r>
              <w:t xml:space="preserve">a well-structured paragraph </w:t>
            </w:r>
            <w:r w:rsidRPr="00DF5734">
              <w:t>that includes</w:t>
            </w:r>
            <w:r>
              <w:t xml:space="preserve"> all of the following:</w:t>
            </w:r>
          </w:p>
          <w:p w14:paraId="655A074A" w14:textId="77777777" w:rsidR="00A0455C" w:rsidRDefault="00A0455C" w:rsidP="00A0455C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name</w:t>
            </w:r>
          </w:p>
          <w:p w14:paraId="0F98E80C" w14:textId="77777777" w:rsidR="00A0455C" w:rsidRDefault="00A0455C" w:rsidP="00A0455C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age</w:t>
            </w:r>
          </w:p>
          <w:p w14:paraId="07E6415E" w14:textId="77777777" w:rsidR="00A0455C" w:rsidRDefault="00A0455C" w:rsidP="00A0455C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>who is in your immediate family, including their names and ages</w:t>
            </w:r>
          </w:p>
          <w:p w14:paraId="0DF23939" w14:textId="2CE92968" w:rsidR="00A0455C" w:rsidRDefault="00A0455C" w:rsidP="00A0455C">
            <w:pPr>
              <w:pStyle w:val="DoEtablelist2bullet2018"/>
              <w:ind w:left="880"/>
              <w:rPr>
                <w:lang w:eastAsia="en-US"/>
              </w:rPr>
            </w:pPr>
            <w:r>
              <w:t>3 things you like to do in your free time.</w:t>
            </w:r>
          </w:p>
          <w:p w14:paraId="6F2CF0D2" w14:textId="2089E89F" w:rsidR="00A0455C" w:rsidRDefault="00A0455C" w:rsidP="00A0455C">
            <w:pPr>
              <w:pStyle w:val="DoEtablelist1bullet2018"/>
              <w:rPr>
                <w:lang w:eastAsia="en-US"/>
              </w:rPr>
            </w:pPr>
            <w:r>
              <w:t>Applies an extensive range of grammatical structures and sentence patterns, with accuracy.</w:t>
            </w:r>
          </w:p>
        </w:tc>
        <w:tc>
          <w:tcPr>
            <w:tcW w:w="1689" w:type="dxa"/>
          </w:tcPr>
          <w:p w14:paraId="2A1F94DD" w14:textId="508B5C28" w:rsidR="00A0455C" w:rsidRPr="00A0455C" w:rsidRDefault="00A0455C" w:rsidP="00A0455C">
            <w:pPr>
              <w:pStyle w:val="DoEbodytext2018"/>
              <w:jc w:val="center"/>
              <w:rPr>
                <w:b/>
                <w:lang w:eastAsia="en-US"/>
              </w:rPr>
            </w:pPr>
            <w:r w:rsidRPr="00A0455C">
              <w:rPr>
                <w:b/>
                <w:lang w:eastAsia="en-US"/>
              </w:rPr>
              <w:t>A</w:t>
            </w:r>
          </w:p>
        </w:tc>
      </w:tr>
      <w:tr w:rsidR="00A0455C" w14:paraId="1A677518" w14:textId="77777777" w:rsidTr="00A0455C">
        <w:tc>
          <w:tcPr>
            <w:tcW w:w="9067" w:type="dxa"/>
          </w:tcPr>
          <w:p w14:paraId="66851099" w14:textId="22F9F911" w:rsidR="00A0455C" w:rsidRDefault="00A0455C" w:rsidP="00A0455C">
            <w:pPr>
              <w:pStyle w:val="DoEtablelist1bullet2018"/>
            </w:pPr>
            <w:r w:rsidRPr="00A0455C">
              <w:rPr>
                <w:lang w:eastAsia="en-US"/>
              </w:rPr>
              <w:t xml:space="preserve">Matches each student to the </w:t>
            </w:r>
            <w:r w:rsidR="00640B93">
              <w:rPr>
                <w:lang w:eastAsia="en-US"/>
              </w:rPr>
              <w:t xml:space="preserve">appropriate family, providing </w:t>
            </w:r>
            <w:r w:rsidRPr="00A0455C">
              <w:rPr>
                <w:lang w:eastAsia="en-US"/>
              </w:rPr>
              <w:t>thorough reasons for the match.</w:t>
            </w:r>
          </w:p>
          <w:p w14:paraId="0751F16E" w14:textId="77777777" w:rsidR="00A0455C" w:rsidRDefault="00A0455C" w:rsidP="00A0455C">
            <w:pPr>
              <w:pStyle w:val="DoEtablelist1bullet2018"/>
              <w:rPr>
                <w:lang w:eastAsia="en-US"/>
              </w:rPr>
            </w:pPr>
            <w:r w:rsidRPr="00A0455C">
              <w:t>Composes a well-structured paragraph that includes all of the following, with minor errors:</w:t>
            </w:r>
          </w:p>
          <w:p w14:paraId="0417C4C1" w14:textId="5A1589BD" w:rsidR="00A0455C" w:rsidRDefault="00A0455C" w:rsidP="00A0455C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name</w:t>
            </w:r>
          </w:p>
          <w:p w14:paraId="1EE3CF2C" w14:textId="77777777" w:rsidR="00A0455C" w:rsidRDefault="00A0455C" w:rsidP="00A0455C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 xml:space="preserve">your </w:t>
            </w:r>
            <w:r w:rsidRPr="00DF5734">
              <w:rPr>
                <w:lang w:eastAsia="en-US"/>
              </w:rPr>
              <w:t>age</w:t>
            </w:r>
          </w:p>
          <w:p w14:paraId="248F8129" w14:textId="77777777" w:rsidR="00A0455C" w:rsidRDefault="00A0455C" w:rsidP="00A0455C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>who is in your immediate family, including their names and ages</w:t>
            </w:r>
          </w:p>
          <w:p w14:paraId="305AC1E2" w14:textId="77777777" w:rsidR="00A0455C" w:rsidRDefault="00A0455C" w:rsidP="00A0455C">
            <w:pPr>
              <w:pStyle w:val="DoEtablelist2bullet2018"/>
              <w:ind w:left="880"/>
              <w:rPr>
                <w:lang w:eastAsia="en-US"/>
              </w:rPr>
            </w:pPr>
            <w:r>
              <w:t>3 things you like to do in your free time.</w:t>
            </w:r>
          </w:p>
          <w:p w14:paraId="18095E53" w14:textId="2E2C459A" w:rsidR="00A0455C" w:rsidRDefault="00A0455C" w:rsidP="00A0455C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Applies a thorough range of grammatical structures and sentence patterns, with minimal errors.</w:t>
            </w:r>
          </w:p>
        </w:tc>
        <w:tc>
          <w:tcPr>
            <w:tcW w:w="1689" w:type="dxa"/>
          </w:tcPr>
          <w:p w14:paraId="3A744AD4" w14:textId="0D5B54B5" w:rsidR="00A0455C" w:rsidRPr="00A0455C" w:rsidRDefault="00A0455C" w:rsidP="00A0455C">
            <w:pPr>
              <w:pStyle w:val="DoEbodytext2018"/>
              <w:jc w:val="center"/>
              <w:rPr>
                <w:b/>
                <w:lang w:eastAsia="en-US"/>
              </w:rPr>
            </w:pPr>
            <w:r w:rsidRPr="00A0455C">
              <w:rPr>
                <w:b/>
                <w:lang w:eastAsia="en-US"/>
              </w:rPr>
              <w:t>B</w:t>
            </w:r>
          </w:p>
        </w:tc>
      </w:tr>
      <w:tr w:rsidR="00A0455C" w14:paraId="2991A80B" w14:textId="77777777" w:rsidTr="00A0455C">
        <w:tc>
          <w:tcPr>
            <w:tcW w:w="9067" w:type="dxa"/>
          </w:tcPr>
          <w:p w14:paraId="68B624B0" w14:textId="54DBF490" w:rsidR="00E85AB4" w:rsidRDefault="00E85AB4" w:rsidP="00E85AB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Matches each student to the appropriate family, </w:t>
            </w:r>
            <w:r w:rsidR="00640B93">
              <w:rPr>
                <w:lang w:eastAsia="en-US"/>
              </w:rPr>
              <w:t xml:space="preserve">providing </w:t>
            </w:r>
            <w:bookmarkStart w:id="0" w:name="_GoBack"/>
            <w:bookmarkEnd w:id="0"/>
            <w:r>
              <w:rPr>
                <w:lang w:eastAsia="en-US"/>
              </w:rPr>
              <w:t>sound reasons for the match.</w:t>
            </w:r>
          </w:p>
          <w:p w14:paraId="2EAA624F" w14:textId="77777777" w:rsidR="00E85AB4" w:rsidRDefault="00E85AB4" w:rsidP="00E85AB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Composes a paragraph that includes all of the following, with some errors:</w:t>
            </w:r>
          </w:p>
          <w:p w14:paraId="598A3987" w14:textId="7223AF12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>your name</w:t>
            </w:r>
          </w:p>
          <w:p w14:paraId="26CDDF2A" w14:textId="14D11902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>your age</w:t>
            </w:r>
          </w:p>
          <w:p w14:paraId="42F7100C" w14:textId="23D71D69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>who is in your immediate family, including their names and ages</w:t>
            </w:r>
          </w:p>
          <w:p w14:paraId="1B2F6245" w14:textId="7B870ED2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>3 things you like to do in your free time.</w:t>
            </w:r>
          </w:p>
          <w:p w14:paraId="0E03D78A" w14:textId="03D9B69B" w:rsidR="00A0455C" w:rsidRDefault="00E85AB4" w:rsidP="00E85AB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Applies a sound range of grammatical structures and sentence patterns, with some errors.</w:t>
            </w:r>
          </w:p>
        </w:tc>
        <w:tc>
          <w:tcPr>
            <w:tcW w:w="1689" w:type="dxa"/>
          </w:tcPr>
          <w:p w14:paraId="447076FD" w14:textId="03CD65FF" w:rsidR="00A0455C" w:rsidRPr="00A0455C" w:rsidRDefault="00A0455C" w:rsidP="00A0455C">
            <w:pPr>
              <w:pStyle w:val="DoEbodytext2018"/>
              <w:jc w:val="center"/>
              <w:rPr>
                <w:b/>
                <w:lang w:eastAsia="en-US"/>
              </w:rPr>
            </w:pPr>
            <w:r w:rsidRPr="00A0455C">
              <w:rPr>
                <w:b/>
                <w:lang w:eastAsia="en-US"/>
              </w:rPr>
              <w:t>C</w:t>
            </w:r>
          </w:p>
        </w:tc>
      </w:tr>
      <w:tr w:rsidR="00A0455C" w14:paraId="52ADB562" w14:textId="77777777" w:rsidTr="00A0455C">
        <w:tc>
          <w:tcPr>
            <w:tcW w:w="9067" w:type="dxa"/>
          </w:tcPr>
          <w:p w14:paraId="2BC8B5D2" w14:textId="77777777" w:rsidR="00E85AB4" w:rsidRDefault="00E85AB4" w:rsidP="00E85AB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Matches some of the students to an appropriate family, with basic reasons for the match.</w:t>
            </w:r>
          </w:p>
          <w:p w14:paraId="4DF3FA67" w14:textId="77777777" w:rsidR="00E85AB4" w:rsidRDefault="00E85AB4" w:rsidP="00E85AB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Composes a paragraph that includes 2-3 of the following, with frequent errors: </w:t>
            </w:r>
          </w:p>
          <w:p w14:paraId="23DA1557" w14:textId="45C01BF2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>your name</w:t>
            </w:r>
          </w:p>
          <w:p w14:paraId="00716EDF" w14:textId="79828720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>your age</w:t>
            </w:r>
          </w:p>
          <w:p w14:paraId="1AB70056" w14:textId="0F2F1FE8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ab/>
              <w:t>who is in your immediate family, including their names and ages</w:t>
            </w:r>
          </w:p>
          <w:p w14:paraId="799493DE" w14:textId="5EA98E00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ab/>
              <w:t>3 things you like to do in your free time.</w:t>
            </w:r>
          </w:p>
          <w:p w14:paraId="53E8898F" w14:textId="53F9B2EE" w:rsidR="00A0455C" w:rsidRDefault="00E85AB4" w:rsidP="00E85AB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Applies a basic range of grammatical structures and sentence patterns, with errors which may hinder understanding.</w:t>
            </w:r>
          </w:p>
        </w:tc>
        <w:tc>
          <w:tcPr>
            <w:tcW w:w="1689" w:type="dxa"/>
          </w:tcPr>
          <w:p w14:paraId="1AF20B71" w14:textId="79CE8AA0" w:rsidR="00A0455C" w:rsidRPr="00A0455C" w:rsidRDefault="00A0455C" w:rsidP="00A0455C">
            <w:pPr>
              <w:pStyle w:val="DoEbodytext2018"/>
              <w:jc w:val="center"/>
              <w:rPr>
                <w:b/>
                <w:lang w:eastAsia="en-US"/>
              </w:rPr>
            </w:pPr>
            <w:r w:rsidRPr="00A0455C">
              <w:rPr>
                <w:b/>
                <w:lang w:eastAsia="en-US"/>
              </w:rPr>
              <w:t>D</w:t>
            </w:r>
          </w:p>
        </w:tc>
      </w:tr>
      <w:tr w:rsidR="00A0455C" w14:paraId="7A06E11E" w14:textId="77777777" w:rsidTr="00A0455C">
        <w:tc>
          <w:tcPr>
            <w:tcW w:w="9067" w:type="dxa"/>
          </w:tcPr>
          <w:p w14:paraId="59D74C1B" w14:textId="77777777" w:rsidR="00E85AB4" w:rsidRDefault="00E85AB4" w:rsidP="00E85AB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Matches 1-2 of the students to an appropriate family, with elementary reasons for the match.</w:t>
            </w:r>
          </w:p>
          <w:p w14:paraId="338F8F49" w14:textId="77777777" w:rsidR="00E85AB4" w:rsidRDefault="00E85AB4" w:rsidP="00E85AB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Attempts to compose a profile that includes 1-2 of the following:</w:t>
            </w:r>
          </w:p>
          <w:p w14:paraId="2578B771" w14:textId="744DFDFC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>your name</w:t>
            </w:r>
          </w:p>
          <w:p w14:paraId="23222E50" w14:textId="74E05CDB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>your age</w:t>
            </w:r>
          </w:p>
          <w:p w14:paraId="715778BE" w14:textId="4FD002DD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ab/>
              <w:t>who is in your immediate family, including their names and ages</w:t>
            </w:r>
          </w:p>
          <w:p w14:paraId="43C00E61" w14:textId="348CBEB2" w:rsidR="00E85AB4" w:rsidRDefault="00E85AB4" w:rsidP="00E85AB4">
            <w:pPr>
              <w:pStyle w:val="DoEtablelist2bullet2018"/>
              <w:ind w:left="880"/>
              <w:rPr>
                <w:lang w:eastAsia="en-US"/>
              </w:rPr>
            </w:pPr>
            <w:r>
              <w:rPr>
                <w:lang w:eastAsia="en-US"/>
              </w:rPr>
              <w:t>3 things you like to do in your free time.</w:t>
            </w:r>
          </w:p>
          <w:p w14:paraId="6D144771" w14:textId="39F474BB" w:rsidR="00A0455C" w:rsidRDefault="00E85AB4" w:rsidP="00E85AB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Applies an elementary range of grammatical structures and sentence patterns, with limited use of German.</w:t>
            </w:r>
          </w:p>
        </w:tc>
        <w:tc>
          <w:tcPr>
            <w:tcW w:w="1689" w:type="dxa"/>
          </w:tcPr>
          <w:p w14:paraId="3E05A7E5" w14:textId="03A915AA" w:rsidR="00A0455C" w:rsidRPr="00A0455C" w:rsidRDefault="00A0455C" w:rsidP="00A0455C">
            <w:pPr>
              <w:pStyle w:val="DoEbodytext2018"/>
              <w:jc w:val="center"/>
              <w:rPr>
                <w:b/>
                <w:lang w:eastAsia="en-US"/>
              </w:rPr>
            </w:pPr>
            <w:r w:rsidRPr="00A0455C">
              <w:rPr>
                <w:b/>
                <w:lang w:eastAsia="en-US"/>
              </w:rPr>
              <w:t>E</w:t>
            </w:r>
          </w:p>
        </w:tc>
      </w:tr>
    </w:tbl>
    <w:p w14:paraId="05C0292C" w14:textId="0BFD8448" w:rsidR="00633A2B" w:rsidRPr="00774628" w:rsidRDefault="00633A2B" w:rsidP="00633A2B">
      <w:pPr>
        <w:pStyle w:val="DoEbodytext2018"/>
        <w:rPr>
          <w:lang w:eastAsia="en-US"/>
        </w:rPr>
      </w:pPr>
    </w:p>
    <w:sectPr w:rsidR="00633A2B" w:rsidRPr="00774628" w:rsidSect="00A0455C">
      <w:pgSz w:w="11900" w:h="16840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7CBD57" w14:textId="77777777" w:rsidR="00E14AA0" w:rsidRDefault="00E14AA0" w:rsidP="00F247F6">
      <w:r>
        <w:separator/>
      </w:r>
    </w:p>
    <w:p w14:paraId="4D78A35F" w14:textId="77777777" w:rsidR="00E14AA0" w:rsidRDefault="00E14AA0"/>
    <w:p w14:paraId="28205B97" w14:textId="77777777" w:rsidR="00E14AA0" w:rsidRDefault="00E14AA0"/>
    <w:p w14:paraId="7C666ECB" w14:textId="77777777" w:rsidR="00E14AA0" w:rsidRDefault="00E14AA0"/>
  </w:endnote>
  <w:endnote w:type="continuationSeparator" w:id="0">
    <w:p w14:paraId="470E94F5" w14:textId="77777777" w:rsidR="00E14AA0" w:rsidRDefault="00E14AA0" w:rsidP="00F247F6">
      <w:r>
        <w:continuationSeparator/>
      </w:r>
    </w:p>
    <w:p w14:paraId="15756329" w14:textId="77777777" w:rsidR="00E14AA0" w:rsidRDefault="00E14AA0"/>
    <w:p w14:paraId="5369C6E7" w14:textId="77777777" w:rsidR="00E14AA0" w:rsidRDefault="00E14AA0"/>
    <w:p w14:paraId="1C006FCD" w14:textId="77777777" w:rsidR="00E14AA0" w:rsidRDefault="00E14A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3D1ED0" w14:textId="76C963FB" w:rsidR="00BB366E" w:rsidRPr="00BA3B2D" w:rsidRDefault="00BA3B2D" w:rsidP="00BA3B2D">
    <w:pPr>
      <w:pStyle w:val="DoEfooterlandscape2018"/>
      <w:tabs>
        <w:tab w:val="left" w:pos="462"/>
        <w:tab w:val="left" w:pos="5670"/>
      </w:tabs>
      <w:spacing w:before="240"/>
      <w:ind w:right="-6" w:firstLine="0"/>
      <w:jc w:val="center"/>
    </w:pP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40B93">
      <w:rPr>
        <w:noProof/>
      </w:rPr>
      <w:t>4</w:t>
    </w:r>
    <w:r w:rsidRPr="004E338C">
      <w:fldChar w:fldCharType="end"/>
    </w:r>
    <w:r>
      <w:tab/>
    </w:r>
    <w:r>
      <w:tab/>
      <w:t>Stage 4 assessment task – student exchan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DBDB10" w14:textId="6543B441" w:rsidR="00BB366E" w:rsidRPr="00BA3B2D" w:rsidRDefault="00640B93" w:rsidP="00BA3B2D">
    <w:pPr>
      <w:pStyle w:val="DoEfooterlandscape2018"/>
      <w:spacing w:before="240"/>
      <w:ind w:right="-6" w:firstLine="0"/>
    </w:pPr>
    <w:hyperlink r:id="rId1" w:history="1">
      <w:r w:rsidR="00BA3B2D" w:rsidRPr="00853A6F">
        <w:rPr>
          <w:rStyle w:val="Hyperlink"/>
        </w:rPr>
        <w:t xml:space="preserve">© NSW Department of Education, </w:t>
      </w:r>
    </w:hyperlink>
    <w:r w:rsidR="00BA3B2D">
      <w:rPr>
        <w:rStyle w:val="Hyperlink"/>
      </w:rPr>
      <w:t>2020</w:t>
    </w:r>
    <w:r w:rsidR="00BA3B2D" w:rsidRPr="004E338C">
      <w:tab/>
    </w:r>
    <w:r w:rsidR="00BA3B2D">
      <w:tab/>
    </w:r>
    <w:r w:rsidR="00BA3B2D" w:rsidRPr="004E338C">
      <w:fldChar w:fldCharType="begin"/>
    </w:r>
    <w:r w:rsidR="00BA3B2D" w:rsidRPr="004E338C">
      <w:instrText xml:space="preserve"> PAGE </w:instrText>
    </w:r>
    <w:r w:rsidR="00BA3B2D" w:rsidRPr="004E338C">
      <w:fldChar w:fldCharType="separate"/>
    </w:r>
    <w:r>
      <w:rPr>
        <w:noProof/>
      </w:rPr>
      <w:t>5</w:t>
    </w:r>
    <w:r w:rsidR="00BA3B2D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9AC250" w14:textId="77777777" w:rsidR="00E14AA0" w:rsidRDefault="00E14AA0" w:rsidP="00F247F6">
      <w:r>
        <w:separator/>
      </w:r>
    </w:p>
    <w:p w14:paraId="601D340D" w14:textId="77777777" w:rsidR="00E14AA0" w:rsidRDefault="00E14AA0"/>
    <w:p w14:paraId="5B62D161" w14:textId="77777777" w:rsidR="00E14AA0" w:rsidRDefault="00E14AA0"/>
    <w:p w14:paraId="79075D56" w14:textId="77777777" w:rsidR="00E14AA0" w:rsidRDefault="00E14AA0"/>
  </w:footnote>
  <w:footnote w:type="continuationSeparator" w:id="0">
    <w:p w14:paraId="244C674D" w14:textId="77777777" w:rsidR="00E14AA0" w:rsidRDefault="00E14AA0" w:rsidP="00F247F6">
      <w:r>
        <w:continuationSeparator/>
      </w:r>
    </w:p>
    <w:p w14:paraId="2223BFC1" w14:textId="77777777" w:rsidR="00E14AA0" w:rsidRDefault="00E14AA0"/>
    <w:p w14:paraId="50800D3A" w14:textId="77777777" w:rsidR="00E14AA0" w:rsidRDefault="00E14AA0"/>
    <w:p w14:paraId="5B885A29" w14:textId="77777777" w:rsidR="00E14AA0" w:rsidRDefault="00E14A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235"/>
      <w:gridCol w:w="5235"/>
      <w:gridCol w:w="5235"/>
    </w:tblGrid>
    <w:tr w:rsidR="15969F6A" w:rsidRPr="00BA3B2D" w14:paraId="1D922718" w14:textId="77777777" w:rsidTr="15969F6A">
      <w:tc>
        <w:tcPr>
          <w:tcW w:w="5235" w:type="dxa"/>
        </w:tcPr>
        <w:p w14:paraId="2BDD9E87" w14:textId="77777777" w:rsidR="15969F6A" w:rsidRPr="00BA3B2D" w:rsidRDefault="15969F6A" w:rsidP="15969F6A">
          <w:pPr>
            <w:pStyle w:val="Header"/>
            <w:ind w:left="-115"/>
            <w:rPr>
              <w:sz w:val="4"/>
              <w:szCs w:val="4"/>
            </w:rPr>
          </w:pPr>
        </w:p>
      </w:tc>
      <w:tc>
        <w:tcPr>
          <w:tcW w:w="5235" w:type="dxa"/>
        </w:tcPr>
        <w:p w14:paraId="70176E11" w14:textId="77777777" w:rsidR="15969F6A" w:rsidRPr="00BA3B2D" w:rsidRDefault="15969F6A" w:rsidP="15969F6A">
          <w:pPr>
            <w:pStyle w:val="Header"/>
            <w:jc w:val="center"/>
            <w:rPr>
              <w:sz w:val="4"/>
              <w:szCs w:val="4"/>
            </w:rPr>
          </w:pPr>
        </w:p>
      </w:tc>
      <w:tc>
        <w:tcPr>
          <w:tcW w:w="5235" w:type="dxa"/>
        </w:tcPr>
        <w:p w14:paraId="4DE677E3" w14:textId="77777777" w:rsidR="15969F6A" w:rsidRPr="00BA3B2D" w:rsidRDefault="15969F6A" w:rsidP="15969F6A">
          <w:pPr>
            <w:pStyle w:val="Header"/>
            <w:ind w:right="-115"/>
            <w:jc w:val="right"/>
            <w:rPr>
              <w:sz w:val="4"/>
              <w:szCs w:val="4"/>
            </w:rPr>
          </w:pPr>
        </w:p>
      </w:tc>
    </w:tr>
  </w:tbl>
  <w:p w14:paraId="0AF27F37" w14:textId="77777777" w:rsidR="15969F6A" w:rsidRPr="00BA3B2D" w:rsidRDefault="15969F6A" w:rsidP="15969F6A">
    <w:pPr>
      <w:pStyle w:val="Header"/>
      <w:rPr>
        <w:sz w:val="4"/>
        <w:szCs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235"/>
      <w:gridCol w:w="5235"/>
      <w:gridCol w:w="5235"/>
    </w:tblGrid>
    <w:tr w:rsidR="15969F6A" w:rsidRPr="00BA3B2D" w14:paraId="0819DD3B" w14:textId="77777777" w:rsidTr="15969F6A">
      <w:tc>
        <w:tcPr>
          <w:tcW w:w="5235" w:type="dxa"/>
        </w:tcPr>
        <w:p w14:paraId="6FF04F6E" w14:textId="77777777" w:rsidR="15969F6A" w:rsidRPr="00BA3B2D" w:rsidRDefault="15969F6A" w:rsidP="15969F6A">
          <w:pPr>
            <w:pStyle w:val="Header"/>
            <w:ind w:left="-115"/>
            <w:rPr>
              <w:sz w:val="4"/>
              <w:szCs w:val="4"/>
            </w:rPr>
          </w:pPr>
        </w:p>
      </w:tc>
      <w:tc>
        <w:tcPr>
          <w:tcW w:w="5235" w:type="dxa"/>
        </w:tcPr>
        <w:p w14:paraId="71242545" w14:textId="77777777" w:rsidR="15969F6A" w:rsidRPr="00BA3B2D" w:rsidRDefault="15969F6A" w:rsidP="15969F6A">
          <w:pPr>
            <w:pStyle w:val="Header"/>
            <w:jc w:val="center"/>
            <w:rPr>
              <w:sz w:val="4"/>
              <w:szCs w:val="4"/>
            </w:rPr>
          </w:pPr>
        </w:p>
      </w:tc>
      <w:tc>
        <w:tcPr>
          <w:tcW w:w="5235" w:type="dxa"/>
        </w:tcPr>
        <w:p w14:paraId="12B6C114" w14:textId="77777777" w:rsidR="15969F6A" w:rsidRPr="00BA3B2D" w:rsidRDefault="15969F6A" w:rsidP="15969F6A">
          <w:pPr>
            <w:pStyle w:val="Header"/>
            <w:ind w:right="-115"/>
            <w:jc w:val="right"/>
            <w:rPr>
              <w:sz w:val="4"/>
              <w:szCs w:val="4"/>
            </w:rPr>
          </w:pPr>
        </w:p>
      </w:tc>
    </w:tr>
  </w:tbl>
  <w:p w14:paraId="6348E66A" w14:textId="77777777" w:rsidR="15969F6A" w:rsidRPr="00BA3B2D" w:rsidRDefault="15969F6A" w:rsidP="00BA3B2D">
    <w:pPr>
      <w:pStyle w:val="Header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4E300B60"/>
    <w:lvl w:ilvl="0">
      <w:start w:val="1"/>
      <w:numFmt w:val="lowerLetter"/>
      <w:pStyle w:val="DoEtablelist2numbered2018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2" w15:restartNumberingAfterBreak="0">
    <w:nsid w:val="08DD3E03"/>
    <w:multiLevelType w:val="hybridMultilevel"/>
    <w:tmpl w:val="754445BC"/>
    <w:lvl w:ilvl="0" w:tplc="9CFA8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F61C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E036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D6FB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5448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8084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0205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525E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6C8B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7590D"/>
    <w:multiLevelType w:val="hybridMultilevel"/>
    <w:tmpl w:val="1C540DE2"/>
    <w:lvl w:ilvl="0" w:tplc="D8F859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F687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D2A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162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4E63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F25C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FCE0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42F9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447B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2C7941"/>
    <w:multiLevelType w:val="hybridMultilevel"/>
    <w:tmpl w:val="1AF44BD6"/>
    <w:lvl w:ilvl="0" w:tplc="A9500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EC60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6AB1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7444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B2EC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3CA5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7402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00A1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AACC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C255D"/>
    <w:multiLevelType w:val="hybridMultilevel"/>
    <w:tmpl w:val="393C247C"/>
    <w:lvl w:ilvl="0" w:tplc="0CC65E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8060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8C18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E45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E85B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FE00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14F9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D869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32F6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877F9B"/>
    <w:multiLevelType w:val="multilevel"/>
    <w:tmpl w:val="F59C0BD0"/>
    <w:lvl w:ilvl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8" w15:restartNumberingAfterBreak="0">
    <w:nsid w:val="46E86F8B"/>
    <w:multiLevelType w:val="hybridMultilevel"/>
    <w:tmpl w:val="D3D65474"/>
    <w:lvl w:ilvl="0" w:tplc="3A9033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D0B5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68FA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E0C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C480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0E57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AE54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F8BA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5E0A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2A078B"/>
    <w:multiLevelType w:val="hybridMultilevel"/>
    <w:tmpl w:val="02061ECA"/>
    <w:lvl w:ilvl="0" w:tplc="AB16F6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52C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8258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7AD3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245B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78DD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B264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88F1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DA2A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77F2A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C7156"/>
    <w:multiLevelType w:val="multilevel"/>
    <w:tmpl w:val="A8DCAD4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5A4F83"/>
    <w:multiLevelType w:val="hybridMultilevel"/>
    <w:tmpl w:val="1E90EF48"/>
    <w:lvl w:ilvl="0" w:tplc="2A72C2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86F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68DD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708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FC05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C495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468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B49A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093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45635C"/>
    <w:multiLevelType w:val="multilevel"/>
    <w:tmpl w:val="8F5436CC"/>
    <w:lvl w:ilvl="0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5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5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5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5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5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5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5" w:hanging="360"/>
      </w:pPr>
      <w:rPr>
        <w:rFonts w:hint="default"/>
      </w:rPr>
    </w:lvl>
  </w:abstractNum>
  <w:abstractNum w:abstractNumId="16" w15:restartNumberingAfterBreak="0">
    <w:nsid w:val="72AE50F1"/>
    <w:multiLevelType w:val="hybridMultilevel"/>
    <w:tmpl w:val="CE9A9FCA"/>
    <w:lvl w:ilvl="0" w:tplc="6FBCF8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527A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54D5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786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C062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405E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42B3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D4AF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1A6F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FB4915"/>
    <w:multiLevelType w:val="hybridMultilevel"/>
    <w:tmpl w:val="DA882D52"/>
    <w:lvl w:ilvl="0" w:tplc="0C090003">
      <w:start w:val="1"/>
      <w:numFmt w:val="bullet"/>
      <w:lvlText w:val="o"/>
      <w:lvlJc w:val="left"/>
      <w:pPr>
        <w:ind w:left="1145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7C4816C0"/>
    <w:multiLevelType w:val="hybridMultilevel"/>
    <w:tmpl w:val="FAA054A0"/>
    <w:lvl w:ilvl="0" w:tplc="DB54E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8C71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60B7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C25B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B0BE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D28D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7057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1E68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0687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"/>
  </w:num>
  <w:num w:numId="3">
    <w:abstractNumId w:val="3"/>
  </w:num>
  <w:num w:numId="4">
    <w:abstractNumId w:val="8"/>
  </w:num>
  <w:num w:numId="5">
    <w:abstractNumId w:val="9"/>
  </w:num>
  <w:num w:numId="6">
    <w:abstractNumId w:val="18"/>
  </w:num>
  <w:num w:numId="7">
    <w:abstractNumId w:val="13"/>
  </w:num>
  <w:num w:numId="8">
    <w:abstractNumId w:val="5"/>
  </w:num>
  <w:num w:numId="9">
    <w:abstractNumId w:val="4"/>
  </w:num>
  <w:num w:numId="10">
    <w:abstractNumId w:val="14"/>
  </w:num>
  <w:num w:numId="11">
    <w:abstractNumId w:val="12"/>
  </w:num>
  <w:num w:numId="12">
    <w:abstractNumId w:val="11"/>
  </w:num>
  <w:num w:numId="13">
    <w:abstractNumId w:val="0"/>
  </w:num>
  <w:num w:numId="14">
    <w:abstractNumId w:val="6"/>
  </w:num>
  <w:num w:numId="15">
    <w:abstractNumId w:val="1"/>
  </w:num>
  <w:num w:numId="16">
    <w:abstractNumId w:val="12"/>
  </w:num>
  <w:num w:numId="17">
    <w:abstractNumId w:val="14"/>
  </w:num>
  <w:num w:numId="18">
    <w:abstractNumId w:val="12"/>
  </w:num>
  <w:num w:numId="19">
    <w:abstractNumId w:val="11"/>
  </w:num>
  <w:num w:numId="20">
    <w:abstractNumId w:val="6"/>
  </w:num>
  <w:num w:numId="21">
    <w:abstractNumId w:val="0"/>
  </w:num>
  <w:num w:numId="22">
    <w:abstractNumId w:val="6"/>
  </w:num>
  <w:num w:numId="23">
    <w:abstractNumId w:val="1"/>
  </w:num>
  <w:num w:numId="24">
    <w:abstractNumId w:val="10"/>
  </w:num>
  <w:num w:numId="25">
    <w:abstractNumId w:val="15"/>
  </w:num>
  <w:num w:numId="26">
    <w:abstractNumId w:val="7"/>
  </w:num>
  <w:num w:numId="27">
    <w:abstractNumId w:val="17"/>
  </w:num>
  <w:num w:numId="28">
    <w:abstractNumId w:val="12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fr-FR" w:vendorID="64" w:dllVersion="131078" w:nlCheck="1" w:checkStyle="0"/>
  <w:activeWritingStyle w:appName="MSWord" w:lang="es-CO" w:vendorID="64" w:dllVersion="131078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halflinesleftjustified2018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TAxMzEyNDMyt7RU0lEKTi0uzszPAykwrAUA2ffZvSwAAAA="/>
  </w:docVars>
  <w:rsids>
    <w:rsidRoot w:val="003C4DF1"/>
    <w:rsid w:val="00004A37"/>
    <w:rsid w:val="00005034"/>
    <w:rsid w:val="00007053"/>
    <w:rsid w:val="000078D5"/>
    <w:rsid w:val="0001358F"/>
    <w:rsid w:val="00014490"/>
    <w:rsid w:val="00020502"/>
    <w:rsid w:val="000208A3"/>
    <w:rsid w:val="00026C06"/>
    <w:rsid w:val="000310A5"/>
    <w:rsid w:val="00033A52"/>
    <w:rsid w:val="00034D54"/>
    <w:rsid w:val="00035749"/>
    <w:rsid w:val="00041459"/>
    <w:rsid w:val="0004317D"/>
    <w:rsid w:val="0004413D"/>
    <w:rsid w:val="00044CC7"/>
    <w:rsid w:val="00045D96"/>
    <w:rsid w:val="00046617"/>
    <w:rsid w:val="00046A69"/>
    <w:rsid w:val="00053493"/>
    <w:rsid w:val="00053FAB"/>
    <w:rsid w:val="000569EC"/>
    <w:rsid w:val="00056B22"/>
    <w:rsid w:val="00057848"/>
    <w:rsid w:val="00060D11"/>
    <w:rsid w:val="00061AFA"/>
    <w:rsid w:val="00061D10"/>
    <w:rsid w:val="000637F7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19DC"/>
    <w:rsid w:val="000845FD"/>
    <w:rsid w:val="000873F3"/>
    <w:rsid w:val="0009315F"/>
    <w:rsid w:val="00094C91"/>
    <w:rsid w:val="00096490"/>
    <w:rsid w:val="00097B4E"/>
    <w:rsid w:val="000A33E4"/>
    <w:rsid w:val="000A3A55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3AB"/>
    <w:rsid w:val="000C0F21"/>
    <w:rsid w:val="000C1356"/>
    <w:rsid w:val="000C3D15"/>
    <w:rsid w:val="000D0273"/>
    <w:rsid w:val="000D0E5F"/>
    <w:rsid w:val="000D1D1B"/>
    <w:rsid w:val="000D427D"/>
    <w:rsid w:val="000D5ABB"/>
    <w:rsid w:val="000D61E2"/>
    <w:rsid w:val="000D72CD"/>
    <w:rsid w:val="000D75DB"/>
    <w:rsid w:val="000E0198"/>
    <w:rsid w:val="000E0958"/>
    <w:rsid w:val="000E1764"/>
    <w:rsid w:val="000E2536"/>
    <w:rsid w:val="000E2CB4"/>
    <w:rsid w:val="000E36F8"/>
    <w:rsid w:val="000E46EF"/>
    <w:rsid w:val="000E52E3"/>
    <w:rsid w:val="000E616F"/>
    <w:rsid w:val="000E7186"/>
    <w:rsid w:val="000E736A"/>
    <w:rsid w:val="000E75FD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819"/>
    <w:rsid w:val="00127AF4"/>
    <w:rsid w:val="00130FB7"/>
    <w:rsid w:val="00132CBC"/>
    <w:rsid w:val="00135C5F"/>
    <w:rsid w:val="00143DF0"/>
    <w:rsid w:val="00144708"/>
    <w:rsid w:val="00144A15"/>
    <w:rsid w:val="00144DC4"/>
    <w:rsid w:val="00144FD5"/>
    <w:rsid w:val="00145941"/>
    <w:rsid w:val="00147F57"/>
    <w:rsid w:val="0015112D"/>
    <w:rsid w:val="00153186"/>
    <w:rsid w:val="00153D7B"/>
    <w:rsid w:val="00154457"/>
    <w:rsid w:val="001548CA"/>
    <w:rsid w:val="00154BFC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6789B"/>
    <w:rsid w:val="00175571"/>
    <w:rsid w:val="001762AF"/>
    <w:rsid w:val="00176EBE"/>
    <w:rsid w:val="001806D4"/>
    <w:rsid w:val="00180D19"/>
    <w:rsid w:val="001811FB"/>
    <w:rsid w:val="001813EB"/>
    <w:rsid w:val="00181E23"/>
    <w:rsid w:val="00182340"/>
    <w:rsid w:val="0018268A"/>
    <w:rsid w:val="0018306C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A6A9A"/>
    <w:rsid w:val="001A7D21"/>
    <w:rsid w:val="001B16AA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27E"/>
    <w:rsid w:val="001F16BB"/>
    <w:rsid w:val="001F37DB"/>
    <w:rsid w:val="001F63A2"/>
    <w:rsid w:val="001F6630"/>
    <w:rsid w:val="001F741C"/>
    <w:rsid w:val="00201FB9"/>
    <w:rsid w:val="002077C3"/>
    <w:rsid w:val="0021219D"/>
    <w:rsid w:val="002141C9"/>
    <w:rsid w:val="002146DC"/>
    <w:rsid w:val="0021679A"/>
    <w:rsid w:val="00216F7C"/>
    <w:rsid w:val="00217EA7"/>
    <w:rsid w:val="00226257"/>
    <w:rsid w:val="00227BC4"/>
    <w:rsid w:val="0023070F"/>
    <w:rsid w:val="00230F5C"/>
    <w:rsid w:val="00231AB4"/>
    <w:rsid w:val="00233AD0"/>
    <w:rsid w:val="00233BF2"/>
    <w:rsid w:val="00234CB6"/>
    <w:rsid w:val="00244134"/>
    <w:rsid w:val="00245507"/>
    <w:rsid w:val="00246D9F"/>
    <w:rsid w:val="002476D0"/>
    <w:rsid w:val="00247701"/>
    <w:rsid w:val="00251487"/>
    <w:rsid w:val="00255A92"/>
    <w:rsid w:val="00262A70"/>
    <w:rsid w:val="00264518"/>
    <w:rsid w:val="00264688"/>
    <w:rsid w:val="00266BF8"/>
    <w:rsid w:val="002726CD"/>
    <w:rsid w:val="00273693"/>
    <w:rsid w:val="0027549C"/>
    <w:rsid w:val="00276E86"/>
    <w:rsid w:val="00280832"/>
    <w:rsid w:val="0028208D"/>
    <w:rsid w:val="0028512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2B26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0FDD"/>
    <w:rsid w:val="002F4A6E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6FEF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1955"/>
    <w:rsid w:val="00342074"/>
    <w:rsid w:val="00343704"/>
    <w:rsid w:val="003442A3"/>
    <w:rsid w:val="00344AC5"/>
    <w:rsid w:val="00351570"/>
    <w:rsid w:val="00352517"/>
    <w:rsid w:val="0035297C"/>
    <w:rsid w:val="00352C0D"/>
    <w:rsid w:val="003531AD"/>
    <w:rsid w:val="00353C59"/>
    <w:rsid w:val="003543E5"/>
    <w:rsid w:val="00354A79"/>
    <w:rsid w:val="00361762"/>
    <w:rsid w:val="00361E9A"/>
    <w:rsid w:val="003623FF"/>
    <w:rsid w:val="003628AA"/>
    <w:rsid w:val="00362D23"/>
    <w:rsid w:val="0036408B"/>
    <w:rsid w:val="00371046"/>
    <w:rsid w:val="0037137E"/>
    <w:rsid w:val="003717ED"/>
    <w:rsid w:val="00372D64"/>
    <w:rsid w:val="00373C7D"/>
    <w:rsid w:val="003743BE"/>
    <w:rsid w:val="003748D3"/>
    <w:rsid w:val="00376683"/>
    <w:rsid w:val="0037729D"/>
    <w:rsid w:val="00381721"/>
    <w:rsid w:val="00383DE8"/>
    <w:rsid w:val="00384BDB"/>
    <w:rsid w:val="00385DA6"/>
    <w:rsid w:val="00386C26"/>
    <w:rsid w:val="00387A3C"/>
    <w:rsid w:val="003900EA"/>
    <w:rsid w:val="003918BA"/>
    <w:rsid w:val="003925B4"/>
    <w:rsid w:val="00392E68"/>
    <w:rsid w:val="00395FF8"/>
    <w:rsid w:val="00396C71"/>
    <w:rsid w:val="003A0513"/>
    <w:rsid w:val="003A1D67"/>
    <w:rsid w:val="003A230D"/>
    <w:rsid w:val="003A2C6B"/>
    <w:rsid w:val="003A3D70"/>
    <w:rsid w:val="003A4D0A"/>
    <w:rsid w:val="003A4D57"/>
    <w:rsid w:val="003B1761"/>
    <w:rsid w:val="003B2018"/>
    <w:rsid w:val="003B3994"/>
    <w:rsid w:val="003B5935"/>
    <w:rsid w:val="003C10EC"/>
    <w:rsid w:val="003C2E3F"/>
    <w:rsid w:val="003C4DF1"/>
    <w:rsid w:val="003C795A"/>
    <w:rsid w:val="003D0C0A"/>
    <w:rsid w:val="003D1B79"/>
    <w:rsid w:val="003D1CB3"/>
    <w:rsid w:val="003D35CB"/>
    <w:rsid w:val="003D4C97"/>
    <w:rsid w:val="003D588F"/>
    <w:rsid w:val="003E27A4"/>
    <w:rsid w:val="003E29B9"/>
    <w:rsid w:val="003E2B73"/>
    <w:rsid w:val="003E33D3"/>
    <w:rsid w:val="003E4C8B"/>
    <w:rsid w:val="003E52FB"/>
    <w:rsid w:val="003E5832"/>
    <w:rsid w:val="003E6312"/>
    <w:rsid w:val="003E6393"/>
    <w:rsid w:val="003E6398"/>
    <w:rsid w:val="003E67FD"/>
    <w:rsid w:val="003F12CD"/>
    <w:rsid w:val="003F18D5"/>
    <w:rsid w:val="003F2136"/>
    <w:rsid w:val="003F5CB8"/>
    <w:rsid w:val="003F683A"/>
    <w:rsid w:val="003F70D9"/>
    <w:rsid w:val="003F7AC5"/>
    <w:rsid w:val="004000E7"/>
    <w:rsid w:val="0040274C"/>
    <w:rsid w:val="0040519E"/>
    <w:rsid w:val="0040673B"/>
    <w:rsid w:val="00411E53"/>
    <w:rsid w:val="00412862"/>
    <w:rsid w:val="00412C09"/>
    <w:rsid w:val="00414739"/>
    <w:rsid w:val="00414985"/>
    <w:rsid w:val="00416748"/>
    <w:rsid w:val="004173E7"/>
    <w:rsid w:val="004238A6"/>
    <w:rsid w:val="00424525"/>
    <w:rsid w:val="00425249"/>
    <w:rsid w:val="00426AA8"/>
    <w:rsid w:val="004278D9"/>
    <w:rsid w:val="00427B28"/>
    <w:rsid w:val="00430E1D"/>
    <w:rsid w:val="00431EAC"/>
    <w:rsid w:val="00433D91"/>
    <w:rsid w:val="00434D18"/>
    <w:rsid w:val="00435F3A"/>
    <w:rsid w:val="00436912"/>
    <w:rsid w:val="0044354A"/>
    <w:rsid w:val="00450B1C"/>
    <w:rsid w:val="00457521"/>
    <w:rsid w:val="00462988"/>
    <w:rsid w:val="0046487D"/>
    <w:rsid w:val="00466ED9"/>
    <w:rsid w:val="004670DE"/>
    <w:rsid w:val="00471E4C"/>
    <w:rsid w:val="004874BE"/>
    <w:rsid w:val="00491402"/>
    <w:rsid w:val="00491C7F"/>
    <w:rsid w:val="00491ED3"/>
    <w:rsid w:val="00491EFC"/>
    <w:rsid w:val="004921DF"/>
    <w:rsid w:val="00492F55"/>
    <w:rsid w:val="00494483"/>
    <w:rsid w:val="0049460F"/>
    <w:rsid w:val="004977D2"/>
    <w:rsid w:val="004A3030"/>
    <w:rsid w:val="004A32EE"/>
    <w:rsid w:val="004A3841"/>
    <w:rsid w:val="004A42A0"/>
    <w:rsid w:val="004A6F38"/>
    <w:rsid w:val="004A75B2"/>
    <w:rsid w:val="004A7EB3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58E0"/>
    <w:rsid w:val="004C6008"/>
    <w:rsid w:val="004C6799"/>
    <w:rsid w:val="004D267B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7EC"/>
    <w:rsid w:val="004F5A67"/>
    <w:rsid w:val="00504CA2"/>
    <w:rsid w:val="0050538E"/>
    <w:rsid w:val="00505703"/>
    <w:rsid w:val="005069E0"/>
    <w:rsid w:val="005072A6"/>
    <w:rsid w:val="0050731C"/>
    <w:rsid w:val="005108FF"/>
    <w:rsid w:val="00512425"/>
    <w:rsid w:val="0051750A"/>
    <w:rsid w:val="005215E7"/>
    <w:rsid w:val="00521C38"/>
    <w:rsid w:val="005231C1"/>
    <w:rsid w:val="00526AEC"/>
    <w:rsid w:val="00527609"/>
    <w:rsid w:val="00527B1E"/>
    <w:rsid w:val="005305EF"/>
    <w:rsid w:val="00531332"/>
    <w:rsid w:val="00531CD2"/>
    <w:rsid w:val="00531D0E"/>
    <w:rsid w:val="00533A7B"/>
    <w:rsid w:val="00534980"/>
    <w:rsid w:val="0053507A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075"/>
    <w:rsid w:val="00556C4B"/>
    <w:rsid w:val="00557858"/>
    <w:rsid w:val="00560E7A"/>
    <w:rsid w:val="0056115B"/>
    <w:rsid w:val="00563911"/>
    <w:rsid w:val="00563B87"/>
    <w:rsid w:val="0056468C"/>
    <w:rsid w:val="00565215"/>
    <w:rsid w:val="00566369"/>
    <w:rsid w:val="005668D0"/>
    <w:rsid w:val="00567CB3"/>
    <w:rsid w:val="00574AF8"/>
    <w:rsid w:val="00574F20"/>
    <w:rsid w:val="005762C5"/>
    <w:rsid w:val="00577029"/>
    <w:rsid w:val="00577650"/>
    <w:rsid w:val="0057775C"/>
    <w:rsid w:val="005778B3"/>
    <w:rsid w:val="00583C0E"/>
    <w:rsid w:val="005844B9"/>
    <w:rsid w:val="00592DC8"/>
    <w:rsid w:val="0059578E"/>
    <w:rsid w:val="005A2BE8"/>
    <w:rsid w:val="005A3B09"/>
    <w:rsid w:val="005A4056"/>
    <w:rsid w:val="005A41F8"/>
    <w:rsid w:val="005A4981"/>
    <w:rsid w:val="005A5460"/>
    <w:rsid w:val="005A5D89"/>
    <w:rsid w:val="005B386C"/>
    <w:rsid w:val="005B50AD"/>
    <w:rsid w:val="005C2064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4FF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E7DED"/>
    <w:rsid w:val="005F04F9"/>
    <w:rsid w:val="005F401E"/>
    <w:rsid w:val="005F42FF"/>
    <w:rsid w:val="0060151C"/>
    <w:rsid w:val="0060297F"/>
    <w:rsid w:val="0060321E"/>
    <w:rsid w:val="00603E4E"/>
    <w:rsid w:val="00605C23"/>
    <w:rsid w:val="00611047"/>
    <w:rsid w:val="0061163C"/>
    <w:rsid w:val="00613690"/>
    <w:rsid w:val="00614AA3"/>
    <w:rsid w:val="00615167"/>
    <w:rsid w:val="006151F9"/>
    <w:rsid w:val="00617220"/>
    <w:rsid w:val="0061739B"/>
    <w:rsid w:val="00621F9C"/>
    <w:rsid w:val="006233E2"/>
    <w:rsid w:val="00623D3C"/>
    <w:rsid w:val="00623E10"/>
    <w:rsid w:val="006271EE"/>
    <w:rsid w:val="00627448"/>
    <w:rsid w:val="00630E63"/>
    <w:rsid w:val="0063190C"/>
    <w:rsid w:val="00631BE2"/>
    <w:rsid w:val="00633A2B"/>
    <w:rsid w:val="00636317"/>
    <w:rsid w:val="006367DC"/>
    <w:rsid w:val="006374AB"/>
    <w:rsid w:val="00640B93"/>
    <w:rsid w:val="00641608"/>
    <w:rsid w:val="00641F62"/>
    <w:rsid w:val="00642593"/>
    <w:rsid w:val="0064399C"/>
    <w:rsid w:val="00645A37"/>
    <w:rsid w:val="00645EFC"/>
    <w:rsid w:val="00646480"/>
    <w:rsid w:val="006472E0"/>
    <w:rsid w:val="00647909"/>
    <w:rsid w:val="00650E33"/>
    <w:rsid w:val="006525FD"/>
    <w:rsid w:val="00652A97"/>
    <w:rsid w:val="00653138"/>
    <w:rsid w:val="006538B8"/>
    <w:rsid w:val="006549CD"/>
    <w:rsid w:val="006557E4"/>
    <w:rsid w:val="00656F39"/>
    <w:rsid w:val="0066087E"/>
    <w:rsid w:val="0066187E"/>
    <w:rsid w:val="0066275F"/>
    <w:rsid w:val="0066428B"/>
    <w:rsid w:val="006642F1"/>
    <w:rsid w:val="00667FEF"/>
    <w:rsid w:val="006702FF"/>
    <w:rsid w:val="0067272C"/>
    <w:rsid w:val="00675CF2"/>
    <w:rsid w:val="00680A33"/>
    <w:rsid w:val="00681399"/>
    <w:rsid w:val="00681801"/>
    <w:rsid w:val="00682344"/>
    <w:rsid w:val="00682C6B"/>
    <w:rsid w:val="00684405"/>
    <w:rsid w:val="00686B5B"/>
    <w:rsid w:val="00691235"/>
    <w:rsid w:val="00691279"/>
    <w:rsid w:val="00693224"/>
    <w:rsid w:val="00693A28"/>
    <w:rsid w:val="006A30D2"/>
    <w:rsid w:val="006A4683"/>
    <w:rsid w:val="006B101F"/>
    <w:rsid w:val="006B1B60"/>
    <w:rsid w:val="006B4D29"/>
    <w:rsid w:val="006B5A13"/>
    <w:rsid w:val="006B746F"/>
    <w:rsid w:val="006B7FB1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6C6D"/>
    <w:rsid w:val="006E1206"/>
    <w:rsid w:val="006E249D"/>
    <w:rsid w:val="006E7521"/>
    <w:rsid w:val="006F329B"/>
    <w:rsid w:val="006F6A94"/>
    <w:rsid w:val="00700EE9"/>
    <w:rsid w:val="00702020"/>
    <w:rsid w:val="007027A2"/>
    <w:rsid w:val="007045FF"/>
    <w:rsid w:val="00710A84"/>
    <w:rsid w:val="00710BDE"/>
    <w:rsid w:val="00716441"/>
    <w:rsid w:val="00717841"/>
    <w:rsid w:val="00717FE7"/>
    <w:rsid w:val="007206D8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091A"/>
    <w:rsid w:val="00745115"/>
    <w:rsid w:val="00745AE9"/>
    <w:rsid w:val="00745D4A"/>
    <w:rsid w:val="00756B8B"/>
    <w:rsid w:val="00760616"/>
    <w:rsid w:val="0076139E"/>
    <w:rsid w:val="00761754"/>
    <w:rsid w:val="0076267D"/>
    <w:rsid w:val="00762CD2"/>
    <w:rsid w:val="00764927"/>
    <w:rsid w:val="00765142"/>
    <w:rsid w:val="00766EE2"/>
    <w:rsid w:val="00771E81"/>
    <w:rsid w:val="00774628"/>
    <w:rsid w:val="007747B7"/>
    <w:rsid w:val="0078007B"/>
    <w:rsid w:val="007805FB"/>
    <w:rsid w:val="0078259E"/>
    <w:rsid w:val="0078587F"/>
    <w:rsid w:val="00786AEE"/>
    <w:rsid w:val="00787A97"/>
    <w:rsid w:val="00790711"/>
    <w:rsid w:val="007910C7"/>
    <w:rsid w:val="00793D53"/>
    <w:rsid w:val="00797098"/>
    <w:rsid w:val="007A16CD"/>
    <w:rsid w:val="007A1C04"/>
    <w:rsid w:val="007A445E"/>
    <w:rsid w:val="007A4D88"/>
    <w:rsid w:val="007A500D"/>
    <w:rsid w:val="007A6A83"/>
    <w:rsid w:val="007B31DC"/>
    <w:rsid w:val="007B3F18"/>
    <w:rsid w:val="007B6051"/>
    <w:rsid w:val="007B67E6"/>
    <w:rsid w:val="007C0895"/>
    <w:rsid w:val="007C1A43"/>
    <w:rsid w:val="007C28B2"/>
    <w:rsid w:val="007C4EDA"/>
    <w:rsid w:val="007C4EFC"/>
    <w:rsid w:val="007D0E84"/>
    <w:rsid w:val="007D249F"/>
    <w:rsid w:val="007D2605"/>
    <w:rsid w:val="007D39CC"/>
    <w:rsid w:val="007D4FCB"/>
    <w:rsid w:val="007E143C"/>
    <w:rsid w:val="007E1F34"/>
    <w:rsid w:val="007E47F7"/>
    <w:rsid w:val="007E5579"/>
    <w:rsid w:val="007E5FEB"/>
    <w:rsid w:val="007F1040"/>
    <w:rsid w:val="007F154E"/>
    <w:rsid w:val="007F16B1"/>
    <w:rsid w:val="007F2243"/>
    <w:rsid w:val="007F26E7"/>
    <w:rsid w:val="007F3EF8"/>
    <w:rsid w:val="007F42E2"/>
    <w:rsid w:val="00802420"/>
    <w:rsid w:val="00803367"/>
    <w:rsid w:val="00805DA8"/>
    <w:rsid w:val="0081055C"/>
    <w:rsid w:val="00813AAF"/>
    <w:rsid w:val="00815384"/>
    <w:rsid w:val="008153DB"/>
    <w:rsid w:val="00817C02"/>
    <w:rsid w:val="0082144F"/>
    <w:rsid w:val="008230AB"/>
    <w:rsid w:val="00824C7C"/>
    <w:rsid w:val="00824F34"/>
    <w:rsid w:val="00830504"/>
    <w:rsid w:val="0083434F"/>
    <w:rsid w:val="008343BF"/>
    <w:rsid w:val="0083461F"/>
    <w:rsid w:val="00835B47"/>
    <w:rsid w:val="008375D1"/>
    <w:rsid w:val="008378C0"/>
    <w:rsid w:val="0083795B"/>
    <w:rsid w:val="00837DA0"/>
    <w:rsid w:val="00840A44"/>
    <w:rsid w:val="00841B50"/>
    <w:rsid w:val="00843035"/>
    <w:rsid w:val="00844934"/>
    <w:rsid w:val="008454C4"/>
    <w:rsid w:val="0084597C"/>
    <w:rsid w:val="00845C7E"/>
    <w:rsid w:val="008462B7"/>
    <w:rsid w:val="0084716B"/>
    <w:rsid w:val="0084745C"/>
    <w:rsid w:val="00847946"/>
    <w:rsid w:val="00847EBD"/>
    <w:rsid w:val="0085047B"/>
    <w:rsid w:val="008519BD"/>
    <w:rsid w:val="008563B4"/>
    <w:rsid w:val="00857F4D"/>
    <w:rsid w:val="00860279"/>
    <w:rsid w:val="00861014"/>
    <w:rsid w:val="008645EE"/>
    <w:rsid w:val="00864B0B"/>
    <w:rsid w:val="00865042"/>
    <w:rsid w:val="00865907"/>
    <w:rsid w:val="00865934"/>
    <w:rsid w:val="00867D0D"/>
    <w:rsid w:val="00873B34"/>
    <w:rsid w:val="00873F92"/>
    <w:rsid w:val="0087488E"/>
    <w:rsid w:val="00876DBB"/>
    <w:rsid w:val="00882114"/>
    <w:rsid w:val="00884C91"/>
    <w:rsid w:val="008850E9"/>
    <w:rsid w:val="00885875"/>
    <w:rsid w:val="008910FF"/>
    <w:rsid w:val="00891D49"/>
    <w:rsid w:val="00891F59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18FC"/>
    <w:rsid w:val="008C2A78"/>
    <w:rsid w:val="008C380D"/>
    <w:rsid w:val="008C571B"/>
    <w:rsid w:val="008C596A"/>
    <w:rsid w:val="008C5F87"/>
    <w:rsid w:val="008C764D"/>
    <w:rsid w:val="008D00CF"/>
    <w:rsid w:val="008D11C4"/>
    <w:rsid w:val="008D31C4"/>
    <w:rsid w:val="008D4FCF"/>
    <w:rsid w:val="008D66A7"/>
    <w:rsid w:val="008D77D8"/>
    <w:rsid w:val="008E127D"/>
    <w:rsid w:val="008E4334"/>
    <w:rsid w:val="008F0FAD"/>
    <w:rsid w:val="008F208C"/>
    <w:rsid w:val="008F374A"/>
    <w:rsid w:val="008F534A"/>
    <w:rsid w:val="00900329"/>
    <w:rsid w:val="00901353"/>
    <w:rsid w:val="00903227"/>
    <w:rsid w:val="009036E8"/>
    <w:rsid w:val="00904113"/>
    <w:rsid w:val="00907716"/>
    <w:rsid w:val="0091053C"/>
    <w:rsid w:val="0091173B"/>
    <w:rsid w:val="00916358"/>
    <w:rsid w:val="00917561"/>
    <w:rsid w:val="009177E8"/>
    <w:rsid w:val="00920011"/>
    <w:rsid w:val="0092025C"/>
    <w:rsid w:val="0092063C"/>
    <w:rsid w:val="00920F94"/>
    <w:rsid w:val="00921148"/>
    <w:rsid w:val="009221EF"/>
    <w:rsid w:val="00922868"/>
    <w:rsid w:val="009240E4"/>
    <w:rsid w:val="00926437"/>
    <w:rsid w:val="009265D2"/>
    <w:rsid w:val="00927499"/>
    <w:rsid w:val="009326B8"/>
    <w:rsid w:val="009338F2"/>
    <w:rsid w:val="00934ADB"/>
    <w:rsid w:val="009358FB"/>
    <w:rsid w:val="00936257"/>
    <w:rsid w:val="00937DF6"/>
    <w:rsid w:val="009426F9"/>
    <w:rsid w:val="00944DA7"/>
    <w:rsid w:val="009458A5"/>
    <w:rsid w:val="0094644C"/>
    <w:rsid w:val="00947009"/>
    <w:rsid w:val="00953ABD"/>
    <w:rsid w:val="00954F1E"/>
    <w:rsid w:val="00956AE4"/>
    <w:rsid w:val="009639BE"/>
    <w:rsid w:val="00964D8D"/>
    <w:rsid w:val="009653F2"/>
    <w:rsid w:val="0096694E"/>
    <w:rsid w:val="0096707B"/>
    <w:rsid w:val="009725C8"/>
    <w:rsid w:val="00974536"/>
    <w:rsid w:val="00975398"/>
    <w:rsid w:val="00977162"/>
    <w:rsid w:val="009815C0"/>
    <w:rsid w:val="00981C1D"/>
    <w:rsid w:val="009831DF"/>
    <w:rsid w:val="00984F80"/>
    <w:rsid w:val="00993600"/>
    <w:rsid w:val="00995FA3"/>
    <w:rsid w:val="00996168"/>
    <w:rsid w:val="00997EA5"/>
    <w:rsid w:val="009A1846"/>
    <w:rsid w:val="009A3C84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D4277"/>
    <w:rsid w:val="009E072C"/>
    <w:rsid w:val="009E3191"/>
    <w:rsid w:val="009E5C8D"/>
    <w:rsid w:val="009F19C1"/>
    <w:rsid w:val="009F1BA0"/>
    <w:rsid w:val="009F46FD"/>
    <w:rsid w:val="009F4EA3"/>
    <w:rsid w:val="009F701E"/>
    <w:rsid w:val="009F7BD4"/>
    <w:rsid w:val="009F7F68"/>
    <w:rsid w:val="00A03676"/>
    <w:rsid w:val="00A0455C"/>
    <w:rsid w:val="00A04E21"/>
    <w:rsid w:val="00A05AFC"/>
    <w:rsid w:val="00A05D14"/>
    <w:rsid w:val="00A10143"/>
    <w:rsid w:val="00A101C6"/>
    <w:rsid w:val="00A11298"/>
    <w:rsid w:val="00A11AC5"/>
    <w:rsid w:val="00A12652"/>
    <w:rsid w:val="00A12C3F"/>
    <w:rsid w:val="00A13474"/>
    <w:rsid w:val="00A13953"/>
    <w:rsid w:val="00A13DCC"/>
    <w:rsid w:val="00A14043"/>
    <w:rsid w:val="00A14500"/>
    <w:rsid w:val="00A148A2"/>
    <w:rsid w:val="00A1562B"/>
    <w:rsid w:val="00A15EB0"/>
    <w:rsid w:val="00A16761"/>
    <w:rsid w:val="00A175CB"/>
    <w:rsid w:val="00A17BDF"/>
    <w:rsid w:val="00A17BFF"/>
    <w:rsid w:val="00A21396"/>
    <w:rsid w:val="00A21978"/>
    <w:rsid w:val="00A221A3"/>
    <w:rsid w:val="00A225B4"/>
    <w:rsid w:val="00A22888"/>
    <w:rsid w:val="00A245C0"/>
    <w:rsid w:val="00A25652"/>
    <w:rsid w:val="00A30AF5"/>
    <w:rsid w:val="00A31151"/>
    <w:rsid w:val="00A316CF"/>
    <w:rsid w:val="00A35386"/>
    <w:rsid w:val="00A360AB"/>
    <w:rsid w:val="00A375D1"/>
    <w:rsid w:val="00A4041D"/>
    <w:rsid w:val="00A4456B"/>
    <w:rsid w:val="00A471D1"/>
    <w:rsid w:val="00A5439E"/>
    <w:rsid w:val="00A5641A"/>
    <w:rsid w:val="00A61357"/>
    <w:rsid w:val="00A6201A"/>
    <w:rsid w:val="00A622E0"/>
    <w:rsid w:val="00A62CBD"/>
    <w:rsid w:val="00A64D28"/>
    <w:rsid w:val="00A6543C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68CE"/>
    <w:rsid w:val="00A876B0"/>
    <w:rsid w:val="00A90423"/>
    <w:rsid w:val="00A90704"/>
    <w:rsid w:val="00A9297B"/>
    <w:rsid w:val="00A92AC2"/>
    <w:rsid w:val="00A9509D"/>
    <w:rsid w:val="00A966EB"/>
    <w:rsid w:val="00A97170"/>
    <w:rsid w:val="00AA1624"/>
    <w:rsid w:val="00AA1D29"/>
    <w:rsid w:val="00AA2F10"/>
    <w:rsid w:val="00AA37B2"/>
    <w:rsid w:val="00AA5307"/>
    <w:rsid w:val="00AA5428"/>
    <w:rsid w:val="00AB1902"/>
    <w:rsid w:val="00AB2382"/>
    <w:rsid w:val="00AB2FA1"/>
    <w:rsid w:val="00AB4CC5"/>
    <w:rsid w:val="00AB5AAE"/>
    <w:rsid w:val="00AC0DC2"/>
    <w:rsid w:val="00AC1249"/>
    <w:rsid w:val="00AC2104"/>
    <w:rsid w:val="00AC62DC"/>
    <w:rsid w:val="00AD00DC"/>
    <w:rsid w:val="00AD0361"/>
    <w:rsid w:val="00AD0D7B"/>
    <w:rsid w:val="00AD0EB4"/>
    <w:rsid w:val="00AD3F7E"/>
    <w:rsid w:val="00AD6BBB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E6C29"/>
    <w:rsid w:val="00AF0412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4160"/>
    <w:rsid w:val="00B171AC"/>
    <w:rsid w:val="00B177AF"/>
    <w:rsid w:val="00B20162"/>
    <w:rsid w:val="00B201C3"/>
    <w:rsid w:val="00B20717"/>
    <w:rsid w:val="00B238E4"/>
    <w:rsid w:val="00B24384"/>
    <w:rsid w:val="00B2579D"/>
    <w:rsid w:val="00B25BB3"/>
    <w:rsid w:val="00B26BA9"/>
    <w:rsid w:val="00B276B6"/>
    <w:rsid w:val="00B303D4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2356"/>
    <w:rsid w:val="00B44CE0"/>
    <w:rsid w:val="00B45D68"/>
    <w:rsid w:val="00B461DB"/>
    <w:rsid w:val="00B5045D"/>
    <w:rsid w:val="00B5054A"/>
    <w:rsid w:val="00B51017"/>
    <w:rsid w:val="00B513F0"/>
    <w:rsid w:val="00B51B53"/>
    <w:rsid w:val="00B52BFE"/>
    <w:rsid w:val="00B52CEC"/>
    <w:rsid w:val="00B555DA"/>
    <w:rsid w:val="00B565D8"/>
    <w:rsid w:val="00B63B83"/>
    <w:rsid w:val="00B6450A"/>
    <w:rsid w:val="00B64746"/>
    <w:rsid w:val="00B64FED"/>
    <w:rsid w:val="00B651B4"/>
    <w:rsid w:val="00B65549"/>
    <w:rsid w:val="00B6633C"/>
    <w:rsid w:val="00B671A6"/>
    <w:rsid w:val="00B70627"/>
    <w:rsid w:val="00B70FA4"/>
    <w:rsid w:val="00B713DA"/>
    <w:rsid w:val="00B721B8"/>
    <w:rsid w:val="00B732DD"/>
    <w:rsid w:val="00B76983"/>
    <w:rsid w:val="00B779E2"/>
    <w:rsid w:val="00B77DEB"/>
    <w:rsid w:val="00B83919"/>
    <w:rsid w:val="00B86A0D"/>
    <w:rsid w:val="00B87258"/>
    <w:rsid w:val="00B87CF4"/>
    <w:rsid w:val="00B92521"/>
    <w:rsid w:val="00B942ED"/>
    <w:rsid w:val="00B94432"/>
    <w:rsid w:val="00BA3B2D"/>
    <w:rsid w:val="00BA47C7"/>
    <w:rsid w:val="00BA4DBA"/>
    <w:rsid w:val="00BA6383"/>
    <w:rsid w:val="00BA6F75"/>
    <w:rsid w:val="00BA7429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63E9"/>
    <w:rsid w:val="00BD0D61"/>
    <w:rsid w:val="00BD2AD7"/>
    <w:rsid w:val="00BD619D"/>
    <w:rsid w:val="00BD6FC2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346"/>
    <w:rsid w:val="00BF57B4"/>
    <w:rsid w:val="00BF5A68"/>
    <w:rsid w:val="00BF6A19"/>
    <w:rsid w:val="00BF72C2"/>
    <w:rsid w:val="00C01E03"/>
    <w:rsid w:val="00C05E16"/>
    <w:rsid w:val="00C06997"/>
    <w:rsid w:val="00C069C8"/>
    <w:rsid w:val="00C075DA"/>
    <w:rsid w:val="00C075E4"/>
    <w:rsid w:val="00C07B95"/>
    <w:rsid w:val="00C12073"/>
    <w:rsid w:val="00C12AAE"/>
    <w:rsid w:val="00C17D7E"/>
    <w:rsid w:val="00C20B93"/>
    <w:rsid w:val="00C23B2E"/>
    <w:rsid w:val="00C24FA8"/>
    <w:rsid w:val="00C2541C"/>
    <w:rsid w:val="00C279B7"/>
    <w:rsid w:val="00C30CBA"/>
    <w:rsid w:val="00C3158D"/>
    <w:rsid w:val="00C32E74"/>
    <w:rsid w:val="00C333B8"/>
    <w:rsid w:val="00C34AE5"/>
    <w:rsid w:val="00C353BC"/>
    <w:rsid w:val="00C35AC9"/>
    <w:rsid w:val="00C35C31"/>
    <w:rsid w:val="00C36C7F"/>
    <w:rsid w:val="00C4210F"/>
    <w:rsid w:val="00C4216B"/>
    <w:rsid w:val="00C44024"/>
    <w:rsid w:val="00C44A88"/>
    <w:rsid w:val="00C50D5E"/>
    <w:rsid w:val="00C510F5"/>
    <w:rsid w:val="00C51212"/>
    <w:rsid w:val="00C51574"/>
    <w:rsid w:val="00C51D77"/>
    <w:rsid w:val="00C52300"/>
    <w:rsid w:val="00C5522A"/>
    <w:rsid w:val="00C55E32"/>
    <w:rsid w:val="00C5710A"/>
    <w:rsid w:val="00C602F0"/>
    <w:rsid w:val="00C61C79"/>
    <w:rsid w:val="00C620AA"/>
    <w:rsid w:val="00C66F9C"/>
    <w:rsid w:val="00C70201"/>
    <w:rsid w:val="00C70824"/>
    <w:rsid w:val="00C70D88"/>
    <w:rsid w:val="00C74A83"/>
    <w:rsid w:val="00C74E07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270D"/>
    <w:rsid w:val="00CA316B"/>
    <w:rsid w:val="00CA6472"/>
    <w:rsid w:val="00CA7CEF"/>
    <w:rsid w:val="00CB2B77"/>
    <w:rsid w:val="00CB7A71"/>
    <w:rsid w:val="00CC1DBC"/>
    <w:rsid w:val="00CC1F15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5E6"/>
    <w:rsid w:val="00CE4BD3"/>
    <w:rsid w:val="00CE5971"/>
    <w:rsid w:val="00CE5C2C"/>
    <w:rsid w:val="00CF03F2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3DA2"/>
    <w:rsid w:val="00D1642B"/>
    <w:rsid w:val="00D17A4C"/>
    <w:rsid w:val="00D17A94"/>
    <w:rsid w:val="00D21C88"/>
    <w:rsid w:val="00D227AA"/>
    <w:rsid w:val="00D23D6F"/>
    <w:rsid w:val="00D24B86"/>
    <w:rsid w:val="00D26A5E"/>
    <w:rsid w:val="00D26DE2"/>
    <w:rsid w:val="00D313E2"/>
    <w:rsid w:val="00D3504F"/>
    <w:rsid w:val="00D35EFC"/>
    <w:rsid w:val="00D3676A"/>
    <w:rsid w:val="00D433E7"/>
    <w:rsid w:val="00D50368"/>
    <w:rsid w:val="00D558B7"/>
    <w:rsid w:val="00D56C2B"/>
    <w:rsid w:val="00D61C6D"/>
    <w:rsid w:val="00D635BE"/>
    <w:rsid w:val="00D647E6"/>
    <w:rsid w:val="00D65B42"/>
    <w:rsid w:val="00D6625E"/>
    <w:rsid w:val="00D67563"/>
    <w:rsid w:val="00D727F3"/>
    <w:rsid w:val="00D73D97"/>
    <w:rsid w:val="00D74026"/>
    <w:rsid w:val="00D74563"/>
    <w:rsid w:val="00D74EDB"/>
    <w:rsid w:val="00D77D25"/>
    <w:rsid w:val="00D811BB"/>
    <w:rsid w:val="00D82F35"/>
    <w:rsid w:val="00D8316F"/>
    <w:rsid w:val="00D834F3"/>
    <w:rsid w:val="00D8749D"/>
    <w:rsid w:val="00D90787"/>
    <w:rsid w:val="00D90FC9"/>
    <w:rsid w:val="00D921B4"/>
    <w:rsid w:val="00D922DA"/>
    <w:rsid w:val="00D925AA"/>
    <w:rsid w:val="00D94D36"/>
    <w:rsid w:val="00D94F09"/>
    <w:rsid w:val="00D95B11"/>
    <w:rsid w:val="00D96697"/>
    <w:rsid w:val="00D9719D"/>
    <w:rsid w:val="00DA058B"/>
    <w:rsid w:val="00DA1213"/>
    <w:rsid w:val="00DA1635"/>
    <w:rsid w:val="00DA2E50"/>
    <w:rsid w:val="00DB2FCC"/>
    <w:rsid w:val="00DB3860"/>
    <w:rsid w:val="00DB3E5F"/>
    <w:rsid w:val="00DB3EB5"/>
    <w:rsid w:val="00DB3FD7"/>
    <w:rsid w:val="00DB4BFE"/>
    <w:rsid w:val="00DB75F4"/>
    <w:rsid w:val="00DC1588"/>
    <w:rsid w:val="00DC24A5"/>
    <w:rsid w:val="00DC2892"/>
    <w:rsid w:val="00DC31CE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16C6"/>
    <w:rsid w:val="00DE17B5"/>
    <w:rsid w:val="00DE42C0"/>
    <w:rsid w:val="00DE4564"/>
    <w:rsid w:val="00DE61EF"/>
    <w:rsid w:val="00DE7C34"/>
    <w:rsid w:val="00DF0F3B"/>
    <w:rsid w:val="00DF10F6"/>
    <w:rsid w:val="00DF1341"/>
    <w:rsid w:val="00DF2FBC"/>
    <w:rsid w:val="00DF5924"/>
    <w:rsid w:val="00DF7DA8"/>
    <w:rsid w:val="00E00071"/>
    <w:rsid w:val="00E03265"/>
    <w:rsid w:val="00E0344E"/>
    <w:rsid w:val="00E0444A"/>
    <w:rsid w:val="00E077BB"/>
    <w:rsid w:val="00E107F2"/>
    <w:rsid w:val="00E1093B"/>
    <w:rsid w:val="00E13834"/>
    <w:rsid w:val="00E14AA0"/>
    <w:rsid w:val="00E2212F"/>
    <w:rsid w:val="00E22E9F"/>
    <w:rsid w:val="00E235DD"/>
    <w:rsid w:val="00E2473F"/>
    <w:rsid w:val="00E24D3A"/>
    <w:rsid w:val="00E27824"/>
    <w:rsid w:val="00E30BDA"/>
    <w:rsid w:val="00E30F8D"/>
    <w:rsid w:val="00E31BF7"/>
    <w:rsid w:val="00E32CC8"/>
    <w:rsid w:val="00E32FAC"/>
    <w:rsid w:val="00E33FA9"/>
    <w:rsid w:val="00E33FEF"/>
    <w:rsid w:val="00E358DD"/>
    <w:rsid w:val="00E366B8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4B5E"/>
    <w:rsid w:val="00E82717"/>
    <w:rsid w:val="00E85AB4"/>
    <w:rsid w:val="00E86F4A"/>
    <w:rsid w:val="00E87059"/>
    <w:rsid w:val="00E901BA"/>
    <w:rsid w:val="00E90FE8"/>
    <w:rsid w:val="00E91BD1"/>
    <w:rsid w:val="00E91F32"/>
    <w:rsid w:val="00E930E3"/>
    <w:rsid w:val="00E93A4D"/>
    <w:rsid w:val="00E94A2C"/>
    <w:rsid w:val="00E97D0C"/>
    <w:rsid w:val="00EA1FAB"/>
    <w:rsid w:val="00EA36D6"/>
    <w:rsid w:val="00EA4479"/>
    <w:rsid w:val="00EA601A"/>
    <w:rsid w:val="00EA7A86"/>
    <w:rsid w:val="00EB039E"/>
    <w:rsid w:val="00EB0523"/>
    <w:rsid w:val="00EB0757"/>
    <w:rsid w:val="00EB086D"/>
    <w:rsid w:val="00EB09B9"/>
    <w:rsid w:val="00EB0C70"/>
    <w:rsid w:val="00EB0E82"/>
    <w:rsid w:val="00EB3362"/>
    <w:rsid w:val="00EB4255"/>
    <w:rsid w:val="00EB594B"/>
    <w:rsid w:val="00EB7316"/>
    <w:rsid w:val="00EC039F"/>
    <w:rsid w:val="00EC3757"/>
    <w:rsid w:val="00EC3C7A"/>
    <w:rsid w:val="00EC3F5F"/>
    <w:rsid w:val="00EC60EA"/>
    <w:rsid w:val="00EC66E8"/>
    <w:rsid w:val="00EC74C7"/>
    <w:rsid w:val="00ED5D2F"/>
    <w:rsid w:val="00ED7791"/>
    <w:rsid w:val="00ED7AFF"/>
    <w:rsid w:val="00EE1334"/>
    <w:rsid w:val="00EE178D"/>
    <w:rsid w:val="00EE2058"/>
    <w:rsid w:val="00EE7519"/>
    <w:rsid w:val="00EF171B"/>
    <w:rsid w:val="00EF205D"/>
    <w:rsid w:val="00EF21AE"/>
    <w:rsid w:val="00EF21C4"/>
    <w:rsid w:val="00EF28E0"/>
    <w:rsid w:val="00EF30FA"/>
    <w:rsid w:val="00EF3BA5"/>
    <w:rsid w:val="00EF3D9A"/>
    <w:rsid w:val="00EF3DB4"/>
    <w:rsid w:val="00EF429B"/>
    <w:rsid w:val="00EF45E2"/>
    <w:rsid w:val="00EF615A"/>
    <w:rsid w:val="00EF67F4"/>
    <w:rsid w:val="00F00DEE"/>
    <w:rsid w:val="00F0200B"/>
    <w:rsid w:val="00F02948"/>
    <w:rsid w:val="00F144DA"/>
    <w:rsid w:val="00F14CC4"/>
    <w:rsid w:val="00F15692"/>
    <w:rsid w:val="00F1606A"/>
    <w:rsid w:val="00F20FF3"/>
    <w:rsid w:val="00F2117C"/>
    <w:rsid w:val="00F22076"/>
    <w:rsid w:val="00F2425F"/>
    <w:rsid w:val="00F247F6"/>
    <w:rsid w:val="00F26818"/>
    <w:rsid w:val="00F30FD1"/>
    <w:rsid w:val="00F312C3"/>
    <w:rsid w:val="00F31EF7"/>
    <w:rsid w:val="00F32692"/>
    <w:rsid w:val="00F3566F"/>
    <w:rsid w:val="00F35922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67AE4"/>
    <w:rsid w:val="00F73E2B"/>
    <w:rsid w:val="00F7772F"/>
    <w:rsid w:val="00F804C4"/>
    <w:rsid w:val="00F81945"/>
    <w:rsid w:val="00F8280F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3C9C"/>
    <w:rsid w:val="00FD4A78"/>
    <w:rsid w:val="00FD6101"/>
    <w:rsid w:val="00FD7ED6"/>
    <w:rsid w:val="00FE156E"/>
    <w:rsid w:val="00FE3AB4"/>
    <w:rsid w:val="00FE79A9"/>
    <w:rsid w:val="00FF0F9A"/>
    <w:rsid w:val="00FF7F32"/>
    <w:rsid w:val="15969F6A"/>
    <w:rsid w:val="17BF6550"/>
    <w:rsid w:val="403E2E34"/>
    <w:rsid w:val="4BB159C1"/>
    <w:rsid w:val="540DDD5F"/>
    <w:rsid w:val="6CB89CCE"/>
    <w:rsid w:val="77EC9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9457"/>
    <o:shapelayout v:ext="edit">
      <o:idmap v:ext="edit" data="1"/>
    </o:shapelayout>
  </w:shapeDefaults>
  <w:decimalSymbol w:val="."/>
  <w:listSeparator w:val=","/>
  <w14:docId w14:val="2E6AB8C2"/>
  <w15:docId w15:val="{D30B87D7-AF81-4F1A-A89C-E4F3E7E7E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halflinesleftjustified2018">
    <w:name w:val="DoE half lines left justified 2018"/>
    <w:basedOn w:val="Normal"/>
    <w:qFormat/>
    <w:rsid w:val="00BC63E9"/>
    <w:pPr>
      <w:tabs>
        <w:tab w:val="left" w:leader="underscore" w:pos="4820"/>
      </w:tabs>
      <w:spacing w:before="0" w:line="480" w:lineRule="atLeast"/>
      <w:ind w:left="-40"/>
    </w:pPr>
    <w:rPr>
      <w:szCs w:val="24"/>
    </w:rPr>
  </w:style>
  <w:style w:type="paragraph" w:customStyle="1" w:styleId="DoETOCheading2018">
    <w:name w:val="DoE TOC heading 2018"/>
    <w:basedOn w:val="Normal"/>
    <w:next w:val="Normal"/>
    <w:qFormat/>
    <w:rsid w:val="00A17BFF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</w:pPr>
    <w:rPr>
      <w:rFonts w:ascii="Helvetica" w:hAnsi="Helvetica"/>
      <w:sz w:val="48"/>
      <w:szCs w:val="36"/>
      <w:lang w:eastAsia="en-US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TOC1landscape2018">
    <w:name w:val="DoE TOC 1 landscape 2018"/>
    <w:basedOn w:val="Normal"/>
    <w:qFormat/>
    <w:rsid w:val="00BC63E9"/>
    <w:pPr>
      <w:tabs>
        <w:tab w:val="left" w:pos="851"/>
        <w:tab w:val="right" w:leader="dot" w:pos="15706"/>
      </w:tabs>
      <w:spacing w:before="80" w:after="100"/>
    </w:pPr>
    <w:rPr>
      <w:noProof/>
      <w:szCs w:val="20"/>
    </w:rPr>
  </w:style>
  <w:style w:type="paragraph" w:customStyle="1" w:styleId="DoETOC2landscape2018">
    <w:name w:val="DoE TOC 2 landscape 2018"/>
    <w:basedOn w:val="Normal"/>
    <w:qFormat/>
    <w:rsid w:val="00BC63E9"/>
    <w:pPr>
      <w:tabs>
        <w:tab w:val="right" w:leader="dot" w:pos="15706"/>
      </w:tabs>
      <w:spacing w:before="40" w:after="100"/>
      <w:ind w:left="240"/>
    </w:pPr>
    <w:rPr>
      <w:rFonts w:ascii="Helvetica" w:hAnsi="Helvetica"/>
      <w:noProof/>
      <w:sz w:val="20"/>
      <w:szCs w:val="20"/>
    </w:rPr>
  </w:style>
  <w:style w:type="paragraph" w:customStyle="1" w:styleId="DoEfooterlandscape2018">
    <w:name w:val="DoE footer landscape 2018"/>
    <w:basedOn w:val="Normal"/>
    <w:qFormat/>
    <w:rsid w:val="00947009"/>
    <w:pPr>
      <w:pBdr>
        <w:top w:val="single" w:sz="4" w:space="6" w:color="auto"/>
      </w:pBdr>
      <w:tabs>
        <w:tab w:val="left" w:pos="7938"/>
        <w:tab w:val="right" w:pos="15706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lineslandscape2018">
    <w:name w:val="DoE lines landscape 2018"/>
    <w:basedOn w:val="Normal"/>
    <w:qFormat/>
    <w:rsid w:val="00BC63E9"/>
    <w:pPr>
      <w:tabs>
        <w:tab w:val="right" w:leader="underscore" w:pos="15706"/>
      </w:tabs>
      <w:spacing w:before="0" w:line="480" w:lineRule="atLeast"/>
      <w:ind w:left="-40" w:right="40"/>
    </w:pPr>
    <w:rPr>
      <w:szCs w:val="24"/>
    </w:rPr>
  </w:style>
  <w:style w:type="paragraph" w:customStyle="1" w:styleId="DoEdateline2018">
    <w:name w:val="DoE date line 2018"/>
    <w:basedOn w:val="Normal"/>
    <w:qFormat/>
    <w:rsid w:val="00BF72C2"/>
    <w:pPr>
      <w:tabs>
        <w:tab w:val="left" w:leader="underscore" w:pos="2552"/>
      </w:tabs>
      <w:spacing w:before="0" w:line="720" w:lineRule="atLeast"/>
      <w:ind w:left="-40"/>
    </w:pPr>
    <w:rPr>
      <w:szCs w:val="24"/>
    </w:rPr>
  </w:style>
  <w:style w:type="paragraph" w:customStyle="1" w:styleId="DoEsignatureline2018">
    <w:name w:val="DoE signature line 2018"/>
    <w:basedOn w:val="Normal"/>
    <w:next w:val="DoEbodytext2018"/>
    <w:qFormat/>
    <w:rsid w:val="00BA4DBA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bodytext2018">
    <w:name w:val="DoE body text 2018"/>
    <w:basedOn w:val="Normal"/>
    <w:qFormat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Normal"/>
    <w:qFormat/>
    <w:locked/>
    <w:rsid w:val="00BA4DBA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Normal"/>
    <w:qFormat/>
    <w:rsid w:val="00BA4DBA"/>
  </w:style>
  <w:style w:type="paragraph" w:customStyle="1" w:styleId="DoEdate2018">
    <w:name w:val="DoE date 2018"/>
    <w:basedOn w:val="Normal"/>
    <w:next w:val="DoEbodytext2018"/>
    <w:qFormat/>
    <w:rsid w:val="00BA4DB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BA4DBA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handbooktitle2018">
    <w:name w:val="DoE handbook title 2018"/>
    <w:basedOn w:val="DoEheading12018"/>
    <w:next w:val="DoEbodytext2018"/>
    <w:qFormat/>
    <w:rsid w:val="00BA4DBA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unformattedspace2018">
    <w:name w:val="DoE unformatted space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BA4DBA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BA4DBA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BA4DBA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A4DBA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A4DBA"/>
    <w:pPr>
      <w:spacing w:before="280"/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BA4DBA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list1bullet2018">
    <w:name w:val="DoE list 1 bullet 2018"/>
    <w:basedOn w:val="Normal"/>
    <w:qFormat/>
    <w:locked/>
    <w:rsid w:val="00BA4DBA"/>
    <w:pPr>
      <w:numPr>
        <w:numId w:val="18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BA4DBA"/>
    <w:pPr>
      <w:numPr>
        <w:numId w:val="17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A4DBA"/>
    <w:pPr>
      <w:numPr>
        <w:ilvl w:val="1"/>
        <w:numId w:val="18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BA4DBA"/>
    <w:rPr>
      <w:rFonts w:ascii="Arial" w:hAnsi="Arial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147F57"/>
    <w:pPr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BA4DBA"/>
    <w:rPr>
      <w:rFonts w:ascii="Arial" w:hAnsi="Arial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BA4DBA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BA4DBA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BA4DBA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Normal"/>
    <w:qFormat/>
    <w:locked/>
    <w:rsid w:val="00BA4DBA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BA4DBA"/>
    <w:pPr>
      <w:numPr>
        <w:numId w:val="2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1numbered2018">
    <w:name w:val="DoE table list 1 numbered 2018"/>
    <w:basedOn w:val="DoEtabletext2018"/>
    <w:qFormat/>
    <w:rsid w:val="00BA4DBA"/>
    <w:pPr>
      <w:numPr>
        <w:numId w:val="2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2bullet2018">
    <w:name w:val="DoE table list 2 bullet 2018"/>
    <w:basedOn w:val="DoEtablelist1bullet2018"/>
    <w:qFormat/>
    <w:rsid w:val="00BA4DBA"/>
    <w:pPr>
      <w:numPr>
        <w:ilvl w:val="1"/>
      </w:numPr>
    </w:pPr>
  </w:style>
  <w:style w:type="paragraph" w:customStyle="1" w:styleId="DoEtablelist2numbered2018">
    <w:name w:val="DoE table list 2 numbered 2018"/>
    <w:basedOn w:val="DoEtablelist1numbered2018"/>
    <w:qFormat/>
    <w:rsid w:val="00147F57"/>
    <w:pPr>
      <w:numPr>
        <w:ilvl w:val="1"/>
        <w:numId w:val="23"/>
      </w:numPr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9D427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4277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6C2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C29"/>
    <w:rPr>
      <w:rFonts w:ascii="Segoe UI" w:hAnsi="Segoe UI" w:cs="Segoe UI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4D26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26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267B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26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267B"/>
    <w:rPr>
      <w:rFonts w:ascii="Arial" w:hAnsi="Arial"/>
      <w:b/>
      <w:bCs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2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wcm/connect/58c5f9fa-f877-41fe-8ab1-3cf31926e539/german-K-10-syllabus-2018.pdf?MOD=AJPERES&amp;CVID=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oester\Downloads\DOE-program-template-201808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94CE045E0554A8AA303A42ABE8176" ma:contentTypeVersion="13" ma:contentTypeDescription="Create a new document." ma:contentTypeScope="" ma:versionID="638bae3d9fc131f4266c2889c98d1fba">
  <xsd:schema xmlns:xsd="http://www.w3.org/2001/XMLSchema" xmlns:xs="http://www.w3.org/2001/XMLSchema" xmlns:p="http://schemas.microsoft.com/office/2006/metadata/properties" xmlns:ns3="bb16d5aa-c9eb-4378-9e26-7df1a0c8873d" xmlns:ns4="74e67937-37fa-4a86-aebb-629f25544494" targetNamespace="http://schemas.microsoft.com/office/2006/metadata/properties" ma:root="true" ma:fieldsID="aa484a5fdc8e80745ca5e298ed61757b" ns3:_="" ns4:_="">
    <xsd:import namespace="bb16d5aa-c9eb-4378-9e26-7df1a0c8873d"/>
    <xsd:import namespace="74e67937-37fa-4a86-aebb-629f2554449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6d5aa-c9eb-4378-9e26-7df1a0c887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67937-37fa-4a86-aebb-629f255444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E195A1-71BD-494A-AC51-0059F82F79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27E687-6FA8-49F7-B5E1-BE9CE213DA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6d5aa-c9eb-4378-9e26-7df1a0c8873d"/>
    <ds:schemaRef ds:uri="74e67937-37fa-4a86-aebb-629f255444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CA2977-A8F7-4594-9C17-623A3689D8ED}">
  <ds:schemaRefs>
    <ds:schemaRef ds:uri="http://purl.org/dc/elements/1.1/"/>
    <ds:schemaRef ds:uri="http://schemas.microsoft.com/office/2006/metadata/properties"/>
    <ds:schemaRef ds:uri="http://purl.org/dc/terms/"/>
    <ds:schemaRef ds:uri="74e67937-37fa-4a86-aebb-629f25544494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bb16d5aa-c9eb-4378-9e26-7df1a0c8873d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C4D6667-044F-4016-96C1-04D038F81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-program-template-20180802.dotx</Template>
  <TotalTime>40</TotalTime>
  <Pages>5</Pages>
  <Words>1104</Words>
  <Characters>629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73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Koester</dc:creator>
  <cp:keywords/>
  <dc:description/>
  <cp:lastModifiedBy>Elisabeth Robertson</cp:lastModifiedBy>
  <cp:revision>9</cp:revision>
  <cp:lastPrinted>2019-09-10T01:32:00Z</cp:lastPrinted>
  <dcterms:created xsi:type="dcterms:W3CDTF">2020-05-25T03:23:00Z</dcterms:created>
  <dcterms:modified xsi:type="dcterms:W3CDTF">2020-05-26T02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94CE045E0554A8AA303A42ABE8176</vt:lpwstr>
  </property>
</Properties>
</file>